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AB654" w14:textId="77777777" w:rsidR="00C502B4" w:rsidRPr="00781B65" w:rsidRDefault="00C502B4" w:rsidP="00C502B4">
      <w:pPr>
        <w:spacing w:after="0" w:line="360" w:lineRule="auto"/>
        <w:ind w:left="1440"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/</w:t>
      </w:r>
      <w:r w:rsidRPr="00781B65">
        <w:rPr>
          <w:rFonts w:ascii="Arial" w:hAnsi="Arial" w:cs="Arial"/>
          <w:b/>
        </w:rPr>
        <w:t>Registration Number</w:t>
      </w:r>
      <w:r>
        <w:rPr>
          <w:rFonts w:ascii="Arial" w:hAnsi="Arial" w:cs="Arial"/>
          <w:b/>
        </w:rPr>
        <w:t>: ……..</w:t>
      </w:r>
      <w:r w:rsidRPr="00781B65">
        <w:rPr>
          <w:rFonts w:ascii="Arial" w:hAnsi="Arial" w:cs="Arial"/>
          <w:b/>
        </w:rPr>
        <w:t>……………………………..</w:t>
      </w:r>
    </w:p>
    <w:p w14:paraId="692AB655" w14:textId="77777777" w:rsidR="00C502B4" w:rsidRDefault="00C502B4" w:rsidP="00154DFF">
      <w:pPr>
        <w:spacing w:before="40"/>
        <w:jc w:val="center"/>
        <w:rPr>
          <w:rFonts w:ascii="Arial" w:hAnsi="Arial" w:cs="Arial"/>
          <w:b/>
          <w:sz w:val="24"/>
          <w:szCs w:val="24"/>
        </w:rPr>
      </w:pPr>
    </w:p>
    <w:p w14:paraId="692AB656" w14:textId="77777777" w:rsidR="00154DFF" w:rsidRPr="00154DFF" w:rsidRDefault="00154DFF" w:rsidP="00154DFF">
      <w:pPr>
        <w:spacing w:before="40"/>
        <w:jc w:val="center"/>
        <w:rPr>
          <w:rFonts w:cs="Arial"/>
          <w:sz w:val="24"/>
          <w:szCs w:val="24"/>
        </w:rPr>
      </w:pPr>
      <w:r w:rsidRPr="00154DFF">
        <w:rPr>
          <w:rFonts w:ascii="Arial" w:hAnsi="Arial" w:cs="Arial"/>
          <w:b/>
          <w:sz w:val="24"/>
          <w:szCs w:val="24"/>
        </w:rPr>
        <w:t>Stage 2 Specialist Mathematics</w:t>
      </w:r>
      <w:r w:rsidR="008A42E7">
        <w:rPr>
          <w:rFonts w:ascii="Arial" w:hAnsi="Arial" w:cs="Arial"/>
          <w:b/>
          <w:sz w:val="24"/>
          <w:szCs w:val="24"/>
        </w:rPr>
        <w:t xml:space="preserve"> –</w:t>
      </w:r>
      <w:r w:rsidRPr="00154DFF">
        <w:rPr>
          <w:rFonts w:ascii="Arial" w:hAnsi="Arial" w:cs="Arial"/>
          <w:b/>
          <w:sz w:val="24"/>
          <w:szCs w:val="24"/>
        </w:rPr>
        <w:t xml:space="preserve"> Skills and Applications Task</w:t>
      </w:r>
    </w:p>
    <w:p w14:paraId="692AB657" w14:textId="77777777" w:rsidR="00154DFF" w:rsidRPr="00154DFF" w:rsidRDefault="00154DFF" w:rsidP="00F36806">
      <w:pPr>
        <w:spacing w:after="0"/>
        <w:rPr>
          <w:rFonts w:ascii="Arial" w:hAnsi="Arial" w:cs="Arial"/>
          <w:bCs/>
        </w:rPr>
      </w:pPr>
      <w:r w:rsidRPr="00154DFF">
        <w:rPr>
          <w:rFonts w:ascii="Arial" w:hAnsi="Arial" w:cs="Arial"/>
          <w:bCs/>
        </w:rPr>
        <w:t xml:space="preserve">This Skills and Applications Task is divided into two parts. Part 1 </w:t>
      </w:r>
      <w:r w:rsidR="00F36806">
        <w:rPr>
          <w:rFonts w:ascii="Arial" w:hAnsi="Arial" w:cs="Arial"/>
          <w:bCs/>
        </w:rPr>
        <w:t xml:space="preserve">is to </w:t>
      </w:r>
      <w:r w:rsidRPr="00154DFF">
        <w:rPr>
          <w:rFonts w:ascii="Arial" w:hAnsi="Arial" w:cs="Arial"/>
          <w:bCs/>
        </w:rPr>
        <w:t>be completed without a calculator or notes. For Part 2</w:t>
      </w:r>
      <w:r w:rsidR="00F36806">
        <w:rPr>
          <w:rFonts w:ascii="Arial" w:hAnsi="Arial" w:cs="Arial"/>
          <w:bCs/>
        </w:rPr>
        <w:t>,</w:t>
      </w:r>
      <w:r w:rsidRPr="00154DFF">
        <w:rPr>
          <w:rFonts w:ascii="Arial" w:hAnsi="Arial" w:cs="Arial"/>
          <w:bCs/>
        </w:rPr>
        <w:t xml:space="preserve"> you may have access to your graphics calculator and </w:t>
      </w:r>
      <w:r w:rsidR="00F36806">
        <w:rPr>
          <w:rFonts w:ascii="Arial" w:hAnsi="Arial" w:cs="Arial"/>
          <w:bCs/>
        </w:rPr>
        <w:t>one</w:t>
      </w:r>
      <w:r w:rsidRPr="00154DFF">
        <w:rPr>
          <w:rFonts w:ascii="Arial" w:hAnsi="Arial" w:cs="Arial"/>
          <w:bCs/>
        </w:rPr>
        <w:t xml:space="preserve"> A4 page of handwritten notes. You will commence with both parts of the task but will not have access to your calculator or notes until Part 1 is collected.</w:t>
      </w:r>
    </w:p>
    <w:p w14:paraId="692AB658" w14:textId="77777777" w:rsidR="00154DFF" w:rsidRDefault="00154DFF" w:rsidP="00154DFF">
      <w:pPr>
        <w:spacing w:after="0"/>
        <w:rPr>
          <w:rFonts w:ascii="Arial" w:hAnsi="Arial" w:cs="Arial"/>
          <w:bCs/>
        </w:rPr>
      </w:pPr>
    </w:p>
    <w:p w14:paraId="692AB659" w14:textId="77777777" w:rsidR="00154DFF" w:rsidRPr="00154DFF" w:rsidRDefault="00154DFF" w:rsidP="00154DFF">
      <w:pPr>
        <w:pBdr>
          <w:top w:val="single" w:sz="4" w:space="1" w:color="auto"/>
        </w:pBdr>
        <w:spacing w:after="0"/>
        <w:rPr>
          <w:rFonts w:ascii="Arial" w:hAnsi="Arial" w:cs="Arial"/>
          <w:bCs/>
        </w:rPr>
      </w:pPr>
    </w:p>
    <w:p w14:paraId="692AB65A" w14:textId="77777777" w:rsidR="00993433" w:rsidRDefault="00154DFF" w:rsidP="00993433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pic 4: Vectors i</w:t>
      </w:r>
      <w:r w:rsidR="00527930" w:rsidRPr="00781B65">
        <w:rPr>
          <w:rFonts w:ascii="Arial" w:hAnsi="Arial" w:cs="Arial"/>
          <w:b/>
        </w:rPr>
        <w:t>n Three Dimensions</w:t>
      </w:r>
      <w:r w:rsidR="00527930" w:rsidRPr="00781B65">
        <w:rPr>
          <w:rFonts w:ascii="Arial" w:hAnsi="Arial" w:cs="Arial"/>
          <w:b/>
        </w:rPr>
        <w:tab/>
      </w:r>
      <w:r w:rsidR="00993433">
        <w:rPr>
          <w:rFonts w:ascii="Arial" w:hAnsi="Arial" w:cs="Arial"/>
          <w:b/>
        </w:rPr>
        <w:tab/>
      </w:r>
      <w:r w:rsidR="00993433">
        <w:rPr>
          <w:rFonts w:ascii="Arial" w:hAnsi="Arial" w:cs="Arial"/>
          <w:b/>
        </w:rPr>
        <w:tab/>
      </w:r>
    </w:p>
    <w:p w14:paraId="692AB65B" w14:textId="77777777" w:rsidR="00D332FE" w:rsidRDefault="00D332FE" w:rsidP="00D332FE">
      <w:pPr>
        <w:tabs>
          <w:tab w:val="right" w:pos="5954"/>
          <w:tab w:val="right" w:pos="8789"/>
        </w:tabs>
        <w:spacing w:after="0" w:line="360" w:lineRule="auto"/>
        <w:rPr>
          <w:rFonts w:ascii="Arial" w:hAnsi="Arial" w:cs="Arial"/>
          <w:b/>
        </w:rPr>
      </w:pPr>
    </w:p>
    <w:p w14:paraId="692AB65C" w14:textId="77777777" w:rsidR="00527930" w:rsidRPr="00781B65" w:rsidRDefault="008A42E7" w:rsidP="00D332FE">
      <w:pPr>
        <w:tabs>
          <w:tab w:val="right" w:pos="5954"/>
          <w:tab w:val="right" w:pos="8789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 1: NO CACULATOR or</w:t>
      </w:r>
      <w:r w:rsidR="00D332FE">
        <w:rPr>
          <w:rFonts w:ascii="Arial" w:hAnsi="Arial" w:cs="Arial"/>
          <w:b/>
        </w:rPr>
        <w:t xml:space="preserve"> NOTES</w:t>
      </w:r>
      <w:r w:rsidR="00D332FE">
        <w:rPr>
          <w:rFonts w:ascii="Arial" w:hAnsi="Arial" w:cs="Arial"/>
          <w:b/>
        </w:rPr>
        <w:tab/>
      </w:r>
      <w:r w:rsidR="00993433" w:rsidRPr="00781B65">
        <w:rPr>
          <w:rFonts w:ascii="Arial" w:hAnsi="Arial" w:cs="Arial"/>
          <w:b/>
        </w:rPr>
        <w:t xml:space="preserve">20 minutes </w:t>
      </w:r>
      <w:r w:rsidR="00993433">
        <w:rPr>
          <w:rFonts w:ascii="Arial" w:hAnsi="Arial" w:cs="Arial"/>
          <w:b/>
        </w:rPr>
        <w:tab/>
      </w:r>
      <w:r w:rsidR="00913659">
        <w:rPr>
          <w:rFonts w:ascii="Arial" w:hAnsi="Arial" w:cs="Arial"/>
          <w:b/>
        </w:rPr>
        <w:t xml:space="preserve">Total: </w:t>
      </w:r>
      <w:r w:rsidR="00F1380D" w:rsidRPr="00781B65">
        <w:rPr>
          <w:rFonts w:ascii="Arial" w:hAnsi="Arial" w:cs="Arial"/>
          <w:b/>
        </w:rPr>
        <w:t>16</w:t>
      </w:r>
      <w:r w:rsidR="00527930" w:rsidRPr="00781B65">
        <w:rPr>
          <w:rFonts w:ascii="Arial" w:hAnsi="Arial" w:cs="Arial"/>
          <w:b/>
        </w:rPr>
        <w:t xml:space="preserve"> marks</w:t>
      </w:r>
    </w:p>
    <w:p w14:paraId="692AB65D" w14:textId="77777777" w:rsidR="00146EA4" w:rsidRPr="00781B65" w:rsidRDefault="00146EA4">
      <w:pPr>
        <w:rPr>
          <w:rFonts w:ascii="Arial" w:hAnsi="Arial" w:cs="Arial"/>
        </w:rPr>
      </w:pPr>
    </w:p>
    <w:p w14:paraId="692AB65E" w14:textId="77777777" w:rsidR="00111120" w:rsidRPr="00781B65" w:rsidRDefault="00111120" w:rsidP="00111120">
      <w:pPr>
        <w:rPr>
          <w:rFonts w:ascii="Arial" w:hAnsi="Arial" w:cs="Arial"/>
          <w:b/>
        </w:rPr>
      </w:pPr>
      <w:r w:rsidRPr="00781B65">
        <w:rPr>
          <w:rFonts w:ascii="Arial" w:hAnsi="Arial" w:cs="Arial"/>
          <w:b/>
        </w:rPr>
        <w:t>QUESTION 1 (5 marks)</w:t>
      </w:r>
    </w:p>
    <w:p w14:paraId="692AB65F" w14:textId="77777777" w:rsidR="006D7582" w:rsidRDefault="006D7582" w:rsidP="006D7582">
      <w:pPr>
        <w:rPr>
          <w:rFonts w:ascii="Arial" w:hAnsi="Arial" w:cs="Arial"/>
        </w:rPr>
      </w:pPr>
      <w:r w:rsidRPr="00CB41C6">
        <w:rPr>
          <w:rFonts w:ascii="Arial" w:hAnsi="Arial" w:cs="Arial"/>
        </w:rPr>
        <w:t xml:space="preserve">Find </w:t>
      </w:r>
      <w:r w:rsidRPr="00D649CC">
        <w:rPr>
          <w:rFonts w:cs="Times New Roman"/>
          <w:i/>
        </w:rPr>
        <w:t>k</w:t>
      </w:r>
      <w:r w:rsidRPr="00CB41C6">
        <w:rPr>
          <w:rFonts w:ascii="Arial" w:hAnsi="Arial" w:cs="Arial"/>
        </w:rPr>
        <w:t xml:space="preserve"> such that the angle between the vectors  </w:t>
      </w:r>
      <w:r w:rsidRPr="00CB41C6">
        <w:rPr>
          <w:rFonts w:ascii="Arial" w:hAnsi="Arial" w:cs="Arial"/>
          <w:color w:val="FF0000"/>
          <w:position w:val="-6"/>
        </w:rPr>
        <w:object w:dxaOrig="1262" w:dyaOrig="224" w14:anchorId="692AD2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pt;height:11pt" o:ole="">
            <v:imagedata r:id="rId8" o:title=""/>
          </v:shape>
          <o:OLEObject Type="Embed" ProgID="FXEquation.Equation" ShapeID="_x0000_i1025" DrawAspect="Content" ObjectID="_1654587249" r:id="rId9"/>
        </w:object>
      </w:r>
      <w:r w:rsidRPr="00CB41C6">
        <w:rPr>
          <w:rFonts w:ascii="Arial" w:hAnsi="Arial" w:cs="Arial"/>
        </w:rPr>
        <w:t xml:space="preserve"> and  </w:t>
      </w:r>
      <w:r>
        <w:rPr>
          <w:rFonts w:ascii="Arial" w:hAnsi="Arial" w:cs="Arial"/>
        </w:rPr>
        <w:t xml:space="preserve"> </w:t>
      </w:r>
      <w:r w:rsidRPr="00D649CC">
        <w:rPr>
          <w:rFonts w:ascii="Arial" w:hAnsi="Arial" w:cs="Arial"/>
          <w:color w:val="FF0000"/>
          <w:position w:val="-8"/>
        </w:rPr>
        <w:object w:dxaOrig="1096" w:dyaOrig="245" w14:anchorId="692AD2C9">
          <v:shape id="_x0000_i1026" type="#_x0000_t75" style="width:54.5pt;height:12pt" o:ole="">
            <v:imagedata r:id="rId10" o:title=""/>
          </v:shape>
          <o:OLEObject Type="Embed" ProgID="FXEquation.Equation" ShapeID="_x0000_i1026" DrawAspect="Content" ObjectID="_1654587250" r:id="rId11"/>
        </w:object>
      </w:r>
      <w:r>
        <w:rPr>
          <w:rFonts w:ascii="Arial" w:hAnsi="Arial" w:cs="Arial"/>
        </w:rPr>
        <w:t xml:space="preserve"> </w:t>
      </w:r>
      <w:r w:rsidRPr="00CB41C6">
        <w:rPr>
          <w:rFonts w:ascii="Arial" w:hAnsi="Arial" w:cs="Arial"/>
        </w:rPr>
        <w:t xml:space="preserve"> is  </w:t>
      </w:r>
      <w:r w:rsidRPr="00CB41C6">
        <w:rPr>
          <w:rFonts w:ascii="Arial" w:hAnsi="Arial" w:cs="Arial"/>
          <w:color w:val="FF0000"/>
          <w:position w:val="-18"/>
        </w:rPr>
        <w:object w:dxaOrig="135" w:dyaOrig="442" w14:anchorId="692AD2CA">
          <v:shape id="_x0000_i1027" type="#_x0000_t75" style="width:7pt;height:22pt" o:ole="">
            <v:imagedata r:id="rId12" o:title=""/>
          </v:shape>
          <o:OLEObject Type="Embed" ProgID="FXEquation.Equation" ShapeID="_x0000_i1027" DrawAspect="Content" ObjectID="_1654587251" r:id="rId13"/>
        </w:object>
      </w:r>
      <w:r w:rsidRPr="00CB41C6">
        <w:rPr>
          <w:rFonts w:ascii="Arial" w:hAnsi="Arial" w:cs="Arial"/>
        </w:rPr>
        <w:t xml:space="preserve"> 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111120" w:rsidRPr="00781B65" w14:paraId="692AB67E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  <w:bookmarkStart w:id="0" w:name="_GoBack"/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6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7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7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7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7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7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7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69D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7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8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9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9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9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9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9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9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6BC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9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A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B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B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B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B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B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B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6DB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B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C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D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D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D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D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D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D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6FA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D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E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F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F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F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F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F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6F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19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6F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0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1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1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1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1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1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1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38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1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2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3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3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3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3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3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3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57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3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4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5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5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5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5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5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5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76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5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6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7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7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7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7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7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7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95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7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8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8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9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9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9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9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9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B4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9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A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A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A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B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B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B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B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D3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B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C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C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C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C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D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D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D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7F2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D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E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E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E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E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E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F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7F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11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7F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0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0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0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0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0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0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1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30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1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2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2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2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2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2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2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2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4F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3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4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4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4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4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4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4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4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6E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5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6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6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6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6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6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6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8D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6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7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8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8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8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8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8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8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AC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8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9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A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A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A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A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A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A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CB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A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B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C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C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C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C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C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C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8EA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C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D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E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E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E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E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E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8E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111120" w:rsidRPr="00781B65" w14:paraId="692AB909" w14:textId="77777777" w:rsidTr="00BA6DD4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E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9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A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B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C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D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E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8FF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00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01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02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03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04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05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06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07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08" w14:textId="77777777" w:rsidR="00111120" w:rsidRPr="00781B65" w:rsidRDefault="00111120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bookmarkEnd w:id="0"/>
    <w:p w14:paraId="692AB90A" w14:textId="77777777" w:rsidR="00111120" w:rsidRPr="00781B65" w:rsidRDefault="00111120" w:rsidP="00111120">
      <w:pPr>
        <w:ind w:left="1140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 (5 marks)</w:t>
      </w:r>
    </w:p>
    <w:p w14:paraId="692AB90B" w14:textId="77777777" w:rsidR="00FC2F3B" w:rsidRPr="00781B65" w:rsidRDefault="00FC2F3B" w:rsidP="00FC2F3B">
      <w:pPr>
        <w:spacing w:after="160" w:line="259" w:lineRule="auto"/>
        <w:rPr>
          <w:rFonts w:ascii="Arial" w:hAnsi="Arial" w:cs="Arial"/>
        </w:rPr>
      </w:pPr>
      <w:r w:rsidRPr="00781B65">
        <w:rPr>
          <w:rFonts w:ascii="Arial" w:hAnsi="Arial" w:cs="Arial"/>
        </w:rPr>
        <w:br w:type="page"/>
      </w:r>
    </w:p>
    <w:p w14:paraId="692AB90C" w14:textId="77777777" w:rsidR="00111120" w:rsidRPr="00781B65" w:rsidRDefault="00111120">
      <w:pPr>
        <w:rPr>
          <w:rFonts w:ascii="Arial" w:hAnsi="Arial" w:cs="Arial"/>
          <w:b/>
        </w:rPr>
      </w:pPr>
      <w:r w:rsidRPr="00781B65">
        <w:rPr>
          <w:rFonts w:ascii="Arial" w:hAnsi="Arial" w:cs="Arial"/>
          <w:b/>
        </w:rPr>
        <w:lastRenderedPageBreak/>
        <w:t>QUESTION 2 (</w:t>
      </w:r>
      <w:r w:rsidR="00F1380D" w:rsidRPr="00781B65">
        <w:rPr>
          <w:rFonts w:ascii="Arial" w:hAnsi="Arial" w:cs="Arial"/>
          <w:b/>
        </w:rPr>
        <w:t>8</w:t>
      </w:r>
      <w:r w:rsidR="00592C32" w:rsidRPr="00781B65">
        <w:rPr>
          <w:rFonts w:ascii="Arial" w:hAnsi="Arial" w:cs="Arial"/>
          <w:b/>
        </w:rPr>
        <w:t xml:space="preserve"> marks)</w:t>
      </w:r>
    </w:p>
    <w:p w14:paraId="692AB90D" w14:textId="77777777" w:rsidR="006D7582" w:rsidRPr="00CB41C6" w:rsidRDefault="006D7582" w:rsidP="00F36806">
      <w:pPr>
        <w:rPr>
          <w:rFonts w:ascii="Arial" w:hAnsi="Arial" w:cs="Arial"/>
        </w:rPr>
      </w:pPr>
      <w:r w:rsidRPr="00CB41C6">
        <w:rPr>
          <w:rFonts w:ascii="Arial" w:hAnsi="Arial" w:cs="Arial"/>
        </w:rPr>
        <w:t xml:space="preserve">In the following system of equations, </w:t>
      </w:r>
      <w:r w:rsidR="00F36806" w:rsidRPr="002319A4">
        <w:rPr>
          <w:rFonts w:cs="Times New Roman"/>
          <w:i/>
        </w:rPr>
        <w:t>k</w:t>
      </w:r>
      <w:r w:rsidR="00F36806" w:rsidRPr="00E2202E">
        <w:rPr>
          <w:rFonts w:ascii="Arial" w:hAnsi="Arial" w:cs="Arial"/>
        </w:rPr>
        <w:t xml:space="preserve"> </w:t>
      </w:r>
      <w:r w:rsidRPr="00CB41C6">
        <w:rPr>
          <w:rFonts w:ascii="Arial" w:hAnsi="Arial" w:cs="Arial"/>
        </w:rPr>
        <w:t>is a real constant.</w:t>
      </w:r>
    </w:p>
    <w:p w14:paraId="692AB90E" w14:textId="77777777" w:rsidR="006D7582" w:rsidRPr="00CB41C6" w:rsidRDefault="006D7582" w:rsidP="00D332FE">
      <w:pPr>
        <w:ind w:left="720" w:firstLine="720"/>
        <w:rPr>
          <w:rFonts w:ascii="Arial" w:hAnsi="Arial" w:cs="Arial"/>
        </w:rPr>
      </w:pPr>
      <w:r w:rsidRPr="00CB41C6">
        <w:rPr>
          <w:rFonts w:ascii="Arial" w:hAnsi="Arial" w:cs="Arial"/>
          <w:color w:val="FF0000"/>
          <w:position w:val="-54"/>
        </w:rPr>
        <w:object w:dxaOrig="1554" w:dyaOrig="700" w14:anchorId="692AD2CB">
          <v:shape id="_x0000_i1028" type="#_x0000_t75" style="width:78pt;height:34.5pt" o:ole="">
            <v:imagedata r:id="rId14" o:title=""/>
          </v:shape>
          <o:OLEObject Type="Embed" ProgID="FXEquation.Equation" ShapeID="_x0000_i1028" DrawAspect="Content" ObjectID="_1654587252" r:id="rId15"/>
        </w:object>
      </w:r>
      <w:r w:rsidRPr="00CB41C6">
        <w:rPr>
          <w:rFonts w:ascii="Arial" w:hAnsi="Arial" w:cs="Arial"/>
        </w:rPr>
        <w:t xml:space="preserve"> </w:t>
      </w:r>
    </w:p>
    <w:p w14:paraId="692AB90F" w14:textId="77777777" w:rsidR="006D7582" w:rsidRDefault="006D7582" w:rsidP="006D758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2202E">
        <w:rPr>
          <w:rFonts w:ascii="Arial" w:hAnsi="Arial" w:cs="Arial"/>
        </w:rPr>
        <w:t xml:space="preserve">Write the system in augmented matrix form and, stating all row operations used, show that this leads to the reduced system:   </w:t>
      </w:r>
      <w:r w:rsidRPr="00CB41C6">
        <w:rPr>
          <w:color w:val="FF0000"/>
          <w:position w:val="-46"/>
        </w:rPr>
        <w:object w:dxaOrig="3124" w:dyaOrig="936" w14:anchorId="692AD2CC">
          <v:shape id="_x0000_i1029" type="#_x0000_t75" style="width:156.5pt;height:47pt" o:ole="">
            <v:imagedata r:id="rId16" o:title=""/>
          </v:shape>
          <o:OLEObject Type="Embed" ProgID="FXEquation.Equation" ShapeID="_x0000_i1029" DrawAspect="Content" ObjectID="_1654587253" r:id="rId17"/>
        </w:object>
      </w:r>
      <w:r w:rsidRPr="00E2202E">
        <w:rPr>
          <w:rFonts w:ascii="Arial" w:hAnsi="Arial" w:cs="Arial"/>
        </w:rPr>
        <w:t xml:space="preserve"> 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FC2F3B" w:rsidRPr="00781B65" w14:paraId="692AB92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1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2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2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2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2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2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2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94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2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3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4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4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4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4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4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4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96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4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5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6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6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6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6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6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6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98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6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7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8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8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8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8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8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8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9A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8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9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A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A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A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A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A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A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9C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A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B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C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C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C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C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C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C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9E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C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D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E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E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E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E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E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9E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0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E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9F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0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0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0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0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0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0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2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0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1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2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2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2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2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2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2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4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2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3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3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4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4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4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4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4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6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4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5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5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5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6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6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6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6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8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6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7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7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7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7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8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8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8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A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8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9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9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9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9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9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A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A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C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A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B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B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B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B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B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B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C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E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C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D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D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D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D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D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D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D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AF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E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AF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F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F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F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F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F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AF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1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0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1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1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1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1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1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1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3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1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2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3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3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3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3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3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3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5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3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4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5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5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5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5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5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5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7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5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6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7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7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7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7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7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7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9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7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8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9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9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9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9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9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9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B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9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A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B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B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B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B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B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B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D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B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C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D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D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D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D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D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D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BF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D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E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F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F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F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F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F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BF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C1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BF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0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1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1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1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1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1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1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C3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1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2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2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3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3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3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3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3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C5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3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4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4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4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5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5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5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5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FC2F3B" w:rsidRPr="00781B65" w14:paraId="692ABC7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5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3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4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5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6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7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8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9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A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B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6C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6D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6E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6F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70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71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72" w14:textId="77777777" w:rsidR="00FC2F3B" w:rsidRPr="00781B65" w:rsidRDefault="00FC2F3B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BC74" w14:textId="77777777" w:rsidR="00FC2F3B" w:rsidRPr="00781B65" w:rsidRDefault="00FC2F3B" w:rsidP="00FC2F3B">
      <w:pPr>
        <w:ind w:left="360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 marks)</w:t>
      </w:r>
    </w:p>
    <w:p w14:paraId="692ABC75" w14:textId="77777777" w:rsidR="00670208" w:rsidRPr="00781B65" w:rsidRDefault="006D7582" w:rsidP="006D758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2202E">
        <w:rPr>
          <w:rFonts w:ascii="Arial" w:hAnsi="Arial" w:cs="Arial"/>
        </w:rPr>
        <w:t xml:space="preserve">State the value of </w:t>
      </w:r>
      <w:r w:rsidRPr="002319A4">
        <w:rPr>
          <w:rFonts w:cs="Times New Roman"/>
          <w:i/>
        </w:rPr>
        <w:t>k</w:t>
      </w:r>
      <w:r w:rsidRPr="00E2202E">
        <w:rPr>
          <w:rFonts w:ascii="Arial" w:hAnsi="Arial" w:cs="Arial"/>
        </w:rPr>
        <w:t xml:space="preserve"> for which </w:t>
      </w:r>
      <w:r>
        <w:rPr>
          <w:rFonts w:ascii="Arial" w:hAnsi="Arial" w:cs="Arial"/>
        </w:rPr>
        <w:t>t</w:t>
      </w:r>
      <w:r w:rsidRPr="00E2202E">
        <w:rPr>
          <w:rFonts w:ascii="Arial" w:hAnsi="Arial" w:cs="Arial"/>
        </w:rPr>
        <w:t>he system has no solution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823549" w:rsidRPr="00781B65" w14:paraId="692ABC9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7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8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8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8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9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9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9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9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CB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9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A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A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A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A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B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B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B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6D7582" w:rsidRPr="00781B65" w14:paraId="692ABCD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4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5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6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7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8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9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A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B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C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D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E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BF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0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1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2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3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4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5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6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7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8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9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A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CB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CC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CD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CE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CF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D0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D1" w14:textId="77777777" w:rsidR="006D7582" w:rsidRPr="00781B65" w:rsidRDefault="006D7582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BCD3" w14:textId="77777777" w:rsidR="00823549" w:rsidRPr="00781B65" w:rsidRDefault="00823549" w:rsidP="00C85361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1 mark)</w:t>
      </w:r>
    </w:p>
    <w:p w14:paraId="692ABCD4" w14:textId="77777777" w:rsidR="00F1380D" w:rsidRPr="00781B65" w:rsidRDefault="00F1380D">
      <w:pPr>
        <w:spacing w:after="160" w:line="259" w:lineRule="auto"/>
        <w:rPr>
          <w:rFonts w:ascii="Arial" w:hAnsi="Arial" w:cs="Arial"/>
        </w:rPr>
      </w:pPr>
      <w:r w:rsidRPr="00781B65">
        <w:rPr>
          <w:rFonts w:ascii="Arial" w:hAnsi="Arial" w:cs="Arial"/>
        </w:rPr>
        <w:br w:type="page"/>
      </w:r>
    </w:p>
    <w:p w14:paraId="692ABCD5" w14:textId="77777777" w:rsidR="00823549" w:rsidRPr="00781B65" w:rsidRDefault="006D7582" w:rsidP="00F3680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lastRenderedPageBreak/>
        <w:t xml:space="preserve"> </w:t>
      </w:r>
      <w:r w:rsidR="00823549" w:rsidRPr="00781B65">
        <w:rPr>
          <w:rFonts w:ascii="Arial" w:hAnsi="Arial" w:cs="Arial"/>
        </w:rPr>
        <w:t xml:space="preserve">(i) </w:t>
      </w:r>
      <w:r w:rsidR="00F1380D" w:rsidRPr="00781B65">
        <w:rPr>
          <w:rFonts w:ascii="Arial" w:hAnsi="Arial" w:cs="Arial"/>
        </w:rPr>
        <w:t xml:space="preserve">Consider the case where </w:t>
      </w:r>
      <w:r w:rsidR="00F1380D" w:rsidRPr="00781B65">
        <w:rPr>
          <w:rFonts w:ascii="Arial" w:hAnsi="Arial" w:cs="Arial"/>
          <w:color w:val="FF0000"/>
          <w:position w:val="-2"/>
        </w:rPr>
        <w:object w:dxaOrig="582" w:dyaOrig="184" w14:anchorId="692AD2CD">
          <v:shape id="_x0000_i1030" type="#_x0000_t75" style="width:29.5pt;height:8.5pt" o:ole="">
            <v:imagedata r:id="rId18" o:title=""/>
          </v:shape>
          <o:OLEObject Type="Embed" ProgID="FXEquation.Equation" ShapeID="_x0000_i1030" DrawAspect="Content" ObjectID="_1654587254" r:id="rId19"/>
        </w:object>
      </w:r>
      <w:r w:rsidR="00F1380D" w:rsidRPr="00781B65">
        <w:rPr>
          <w:rFonts w:ascii="Arial" w:hAnsi="Arial" w:cs="Arial"/>
        </w:rPr>
        <w:t xml:space="preserve"> and solve the system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823549" w:rsidRPr="00781B65" w14:paraId="692ABCF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D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E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E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E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F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F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F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CF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1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CF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0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0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0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0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1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1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1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32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1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2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2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2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2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2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3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3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51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3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4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4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4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4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4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4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5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70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5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6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6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6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6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6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6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6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8F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7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8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8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8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8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8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8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8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AE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9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A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A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A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A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A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A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DCD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A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B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C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C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C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C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C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C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C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BDCE" w14:textId="77777777" w:rsidR="00823549" w:rsidRPr="00781B65" w:rsidRDefault="00823549" w:rsidP="00823549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 marks)</w:t>
      </w:r>
    </w:p>
    <w:p w14:paraId="692ABDCF" w14:textId="77777777" w:rsidR="00823549" w:rsidRPr="00781B65" w:rsidRDefault="002D518F" w:rsidP="00F36806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(i</w:t>
      </w:r>
      <w:r w:rsidR="00823549" w:rsidRPr="00781B65">
        <w:rPr>
          <w:rFonts w:ascii="Arial" w:hAnsi="Arial" w:cs="Arial"/>
        </w:rPr>
        <w:t xml:space="preserve">i) Give a geometrical interpretation of the system of equations for the value of </w:t>
      </w:r>
      <w:r w:rsidR="00F36806" w:rsidRPr="002319A4">
        <w:rPr>
          <w:rFonts w:cs="Times New Roman"/>
          <w:i/>
        </w:rPr>
        <w:t>k</w:t>
      </w:r>
      <w:r w:rsidR="00F36806" w:rsidRPr="00E2202E">
        <w:rPr>
          <w:rFonts w:ascii="Arial" w:hAnsi="Arial" w:cs="Arial"/>
        </w:rPr>
        <w:t xml:space="preserve"> </w:t>
      </w:r>
      <w:r w:rsidR="00823549" w:rsidRPr="00781B65">
        <w:rPr>
          <w:rFonts w:ascii="Arial" w:hAnsi="Arial" w:cs="Arial"/>
        </w:rPr>
        <w:t xml:space="preserve">found </w:t>
      </w:r>
      <w:r w:rsidR="00F1380D" w:rsidRPr="00781B65">
        <w:rPr>
          <w:rFonts w:ascii="Arial" w:hAnsi="Arial" w:cs="Arial"/>
        </w:rPr>
        <w:t>used in</w:t>
      </w:r>
      <w:r w:rsidR="00823549" w:rsidRPr="00781B65">
        <w:rPr>
          <w:rFonts w:ascii="Arial" w:hAnsi="Arial" w:cs="Arial"/>
        </w:rPr>
        <w:t xml:space="preserve"> part (c) (i)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823549" w:rsidRPr="00781B65" w14:paraId="692ABDE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D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E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E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E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E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E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DE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E0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E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DF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0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0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0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0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0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0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E2C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0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1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2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2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2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2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2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2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823549" w:rsidRPr="00781B65" w14:paraId="692ABE4B" w14:textId="77777777" w:rsidTr="00823549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2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B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C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D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E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3F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40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41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42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43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44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45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46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47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48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49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4A" w14:textId="77777777" w:rsidR="00823549" w:rsidRPr="00781B65" w:rsidRDefault="0082354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BE4C" w14:textId="77777777" w:rsidR="00823549" w:rsidRPr="00781B65" w:rsidRDefault="00823549" w:rsidP="00823549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1 mark)</w:t>
      </w:r>
    </w:p>
    <w:p w14:paraId="692ABE4D" w14:textId="77777777" w:rsidR="00E00DCA" w:rsidRPr="00781B65" w:rsidRDefault="00E00DCA" w:rsidP="00E00DCA">
      <w:pPr>
        <w:rPr>
          <w:rFonts w:ascii="Arial" w:hAnsi="Arial" w:cs="Arial"/>
          <w:b/>
        </w:rPr>
      </w:pPr>
      <w:r w:rsidRPr="00781B65">
        <w:rPr>
          <w:rFonts w:ascii="Arial" w:hAnsi="Arial" w:cs="Arial"/>
          <w:b/>
        </w:rPr>
        <w:t>QUESTION 3 (3 marks)</w:t>
      </w:r>
    </w:p>
    <w:p w14:paraId="692ABE4E" w14:textId="77777777" w:rsidR="00E00DCA" w:rsidRPr="00781B65" w:rsidRDefault="00E00DCA" w:rsidP="00154DFF">
      <w:pPr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Using the formulae  </w:t>
      </w:r>
      <w:r w:rsidRPr="00781B65">
        <w:rPr>
          <w:rFonts w:ascii="Arial" w:hAnsi="Arial" w:cs="Arial"/>
          <w:color w:val="FF0000"/>
          <w:position w:val="-20"/>
        </w:rPr>
        <w:object w:dxaOrig="2830" w:dyaOrig="542" w14:anchorId="692AD2CE">
          <v:shape id="_x0000_i1031" type="#_x0000_t75" style="width:141.5pt;height:27pt" o:ole="">
            <v:imagedata r:id="rId20" o:title=""/>
          </v:shape>
          <o:OLEObject Type="Embed" ProgID="FXEquation.Equation" ShapeID="_x0000_i1031" DrawAspect="Content" ObjectID="_1654587255" r:id="rId21"/>
        </w:object>
      </w:r>
      <w:r w:rsidRPr="00781B65">
        <w:rPr>
          <w:rFonts w:ascii="Arial" w:hAnsi="Arial" w:cs="Arial"/>
        </w:rPr>
        <w:t xml:space="preserve">   prove that if  </w:t>
      </w:r>
      <w:r w:rsidRPr="00781B65">
        <w:rPr>
          <w:rFonts w:ascii="Arial" w:hAnsi="Arial" w:cs="Arial"/>
          <w:color w:val="FF0000"/>
          <w:position w:val="-6"/>
        </w:rPr>
        <w:object w:dxaOrig="1348" w:dyaOrig="222" w14:anchorId="692AD2CF">
          <v:shape id="_x0000_i1032" type="#_x0000_t75" style="width:67.5pt;height:11.5pt" o:ole="">
            <v:imagedata r:id="rId22" o:title=""/>
          </v:shape>
          <o:OLEObject Type="Embed" ProgID="FXEquation.Equation" ShapeID="_x0000_i1032" DrawAspect="Content" ObjectID="_1654587256" r:id="rId23"/>
        </w:object>
      </w:r>
      <w:r w:rsidRPr="00781B65">
        <w:rPr>
          <w:rFonts w:ascii="Arial" w:hAnsi="Arial" w:cs="Arial"/>
        </w:rPr>
        <w:t xml:space="preserve"> then the angle between  </w:t>
      </w:r>
      <w:r w:rsidRPr="00781B65">
        <w:rPr>
          <w:rFonts w:ascii="Arial" w:hAnsi="Arial" w:cs="Arial"/>
          <w:color w:val="FF0000"/>
          <w:position w:val="-6"/>
        </w:rPr>
        <w:object w:dxaOrig="778" w:dyaOrig="210" w14:anchorId="692AD2D0">
          <v:shape id="_x0000_i1033" type="#_x0000_t75" style="width:39pt;height:10.5pt" o:ole="">
            <v:imagedata r:id="rId24" o:title=""/>
          </v:shape>
          <o:OLEObject Type="Embed" ProgID="FXEquation.Equation" ShapeID="_x0000_i1033" DrawAspect="Content" ObjectID="_1654587257" r:id="rId25"/>
        </w:object>
      </w:r>
      <w:r w:rsidRPr="00781B65">
        <w:rPr>
          <w:rFonts w:ascii="Arial" w:hAnsi="Arial" w:cs="Arial"/>
        </w:rPr>
        <w:t xml:space="preserve"> must be </w:t>
      </w:r>
      <w:r w:rsidRPr="00781B65">
        <w:rPr>
          <w:rFonts w:ascii="Arial" w:hAnsi="Arial" w:cs="Arial"/>
          <w:color w:val="FF0000"/>
          <w:position w:val="-2"/>
        </w:rPr>
        <w:object w:dxaOrig="378" w:dyaOrig="177" w14:anchorId="692AD2D1">
          <v:shape id="_x0000_i1034" type="#_x0000_t75" style="width:19pt;height:9pt" o:ole="">
            <v:imagedata r:id="rId26" o:title=""/>
          </v:shape>
          <o:OLEObject Type="Embed" ProgID="FXEquation.Equation" ShapeID="_x0000_i1034" DrawAspect="Content" ObjectID="_1654587258" r:id="rId27"/>
        </w:object>
      </w:r>
      <w:r w:rsidR="00154DFF">
        <w:rPr>
          <w:rFonts w:ascii="Arial" w:hAnsi="Arial" w:cs="Arial"/>
          <w:color w:val="FF0000"/>
        </w:rPr>
        <w:t>.</w:t>
      </w:r>
      <w:r w:rsidRPr="00781B65">
        <w:rPr>
          <w:rFonts w:ascii="Arial" w:hAnsi="Arial" w:cs="Arial"/>
        </w:rPr>
        <w:t xml:space="preserve"> </w:t>
      </w:r>
      <w:r w:rsidR="001E5A51" w:rsidRPr="00781B65">
        <w:rPr>
          <w:rFonts w:ascii="Arial" w:hAnsi="Arial" w:cs="Arial"/>
        </w:rPr>
        <w:t xml:space="preserve">The vectors  </w:t>
      </w:r>
      <w:r w:rsidR="001E5A51" w:rsidRPr="00781B65">
        <w:rPr>
          <w:rFonts w:ascii="Arial" w:hAnsi="Arial" w:cs="Arial"/>
          <w:color w:val="FF0000"/>
          <w:position w:val="-6"/>
        </w:rPr>
        <w:object w:dxaOrig="636" w:dyaOrig="196" w14:anchorId="692AD2D2">
          <v:shape id="_x0000_i1035" type="#_x0000_t75" style="width:31.5pt;height:10pt" o:ole="">
            <v:imagedata r:id="rId28" o:title=""/>
          </v:shape>
          <o:OLEObject Type="Embed" ProgID="FXEquation.Equation" ShapeID="_x0000_i1035" DrawAspect="Content" ObjectID="_1654587259" r:id="rId29"/>
        </w:object>
      </w:r>
      <w:r w:rsidR="001E5A51" w:rsidRPr="00781B65">
        <w:rPr>
          <w:rFonts w:ascii="Arial" w:hAnsi="Arial" w:cs="Arial"/>
        </w:rPr>
        <w:t xml:space="preserve"> are non-zero vectors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E00DCA" w:rsidRPr="00781B65" w14:paraId="692ABE6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4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5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6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6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6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6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6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6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E8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6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7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8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8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8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8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8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8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EA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8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9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A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A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A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A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A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A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EC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A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B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C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C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C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C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C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C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EE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C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D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E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E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E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E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E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EE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0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E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EF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0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0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0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0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0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0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2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0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1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2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2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2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2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2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2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4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2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3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4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4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4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4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4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4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6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4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5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5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6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6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6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6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6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8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6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7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7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7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8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8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8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8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A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8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9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9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9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9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A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A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A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C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A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B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B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B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B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B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C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C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BFE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C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D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D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D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D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D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D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E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C00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E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BFF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F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F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F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F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F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BFF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C01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0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1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1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1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1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1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1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1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C03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2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3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3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3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3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3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3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C05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3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4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5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5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5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5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5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5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E00DCA" w:rsidRPr="00781B65" w14:paraId="692AC07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5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C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D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E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6F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70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71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72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73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74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075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76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77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78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79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7A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7B" w14:textId="77777777" w:rsidR="00E00DCA" w:rsidRPr="00781B65" w:rsidRDefault="00E00DCA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07D" w14:textId="77777777" w:rsidR="00E00DCA" w:rsidRPr="00781B65" w:rsidRDefault="00E00DCA" w:rsidP="00E00DCA">
      <w:pPr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</w:t>
      </w:r>
      <w:r w:rsidR="00154DFF">
        <w:rPr>
          <w:rFonts w:ascii="Arial" w:hAnsi="Arial" w:cs="Arial"/>
        </w:rPr>
        <w:t xml:space="preserve"> </w:t>
      </w:r>
      <w:r w:rsidRPr="00781B65">
        <w:rPr>
          <w:rFonts w:ascii="Arial" w:hAnsi="Arial" w:cs="Arial"/>
        </w:rPr>
        <w:t>marks)</w:t>
      </w:r>
    </w:p>
    <w:p w14:paraId="692AC07E" w14:textId="77777777" w:rsidR="003610CB" w:rsidRDefault="00D332FE" w:rsidP="00D332FE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ND OF PART 1</w:t>
      </w:r>
      <w:r w:rsidR="003610CB">
        <w:rPr>
          <w:rFonts w:ascii="Arial" w:hAnsi="Arial" w:cs="Arial"/>
          <w:b/>
        </w:rPr>
        <w:t xml:space="preserve"> </w:t>
      </w:r>
    </w:p>
    <w:p w14:paraId="692AC07F" w14:textId="77777777" w:rsidR="00C85361" w:rsidRPr="00781B65" w:rsidRDefault="003610CB" w:rsidP="003610CB">
      <w:pPr>
        <w:rPr>
          <w:rFonts w:ascii="Arial" w:hAnsi="Arial" w:cs="Arial"/>
        </w:rPr>
      </w:pPr>
      <w:r>
        <w:rPr>
          <w:rFonts w:ascii="Arial" w:hAnsi="Arial" w:cs="Arial"/>
          <w:b/>
        </w:rPr>
        <w:t>Part 1 will be collected at the end of 20 minutes. Be sure to check your work thoroughly before handing it up at the end of the allocated time.</w:t>
      </w:r>
      <w:r w:rsidR="00154DFF">
        <w:rPr>
          <w:rFonts w:ascii="Arial" w:hAnsi="Arial" w:cs="Arial"/>
          <w:b/>
        </w:rPr>
        <w:t xml:space="preserve"> </w:t>
      </w:r>
      <w:r w:rsidR="00C85361" w:rsidRPr="00781B65">
        <w:rPr>
          <w:rFonts w:ascii="Arial" w:hAnsi="Arial" w:cs="Arial"/>
        </w:rPr>
        <w:br w:type="page"/>
      </w:r>
    </w:p>
    <w:p w14:paraId="692AC080" w14:textId="77777777" w:rsidR="00C502B4" w:rsidRPr="00781B65" w:rsidRDefault="00C502B4" w:rsidP="00C502B4">
      <w:pPr>
        <w:tabs>
          <w:tab w:val="right" w:pos="8789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ab/>
        <w:t>Name/</w:t>
      </w:r>
      <w:r w:rsidRPr="00781B65">
        <w:rPr>
          <w:rFonts w:ascii="Arial" w:hAnsi="Arial" w:cs="Arial"/>
          <w:b/>
        </w:rPr>
        <w:t>Registration Number ……………………………..</w:t>
      </w:r>
    </w:p>
    <w:p w14:paraId="692AC081" w14:textId="77777777" w:rsidR="00C502B4" w:rsidRDefault="00C502B4" w:rsidP="00D332FE">
      <w:pPr>
        <w:tabs>
          <w:tab w:val="right" w:pos="5954"/>
          <w:tab w:val="right" w:pos="8789"/>
        </w:tabs>
        <w:spacing w:after="0" w:line="360" w:lineRule="auto"/>
        <w:rPr>
          <w:rFonts w:ascii="Arial" w:hAnsi="Arial" w:cs="Arial"/>
          <w:b/>
        </w:rPr>
      </w:pPr>
    </w:p>
    <w:p w14:paraId="692AC082" w14:textId="77777777" w:rsidR="00D332FE" w:rsidRPr="00781B65" w:rsidRDefault="00D332FE" w:rsidP="00D332FE">
      <w:pPr>
        <w:tabs>
          <w:tab w:val="right" w:pos="5954"/>
          <w:tab w:val="right" w:pos="8789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 2: CACULATOR AND NOTES MAY BE USED</w:t>
      </w:r>
      <w:r>
        <w:rPr>
          <w:rFonts w:ascii="Arial" w:hAnsi="Arial" w:cs="Arial"/>
          <w:b/>
        </w:rPr>
        <w:tab/>
      </w:r>
    </w:p>
    <w:p w14:paraId="692AC083" w14:textId="77777777" w:rsidR="00C502B4" w:rsidRDefault="00C502B4" w:rsidP="00993433">
      <w:pPr>
        <w:spacing w:after="0" w:line="360" w:lineRule="auto"/>
        <w:rPr>
          <w:rFonts w:ascii="Arial" w:hAnsi="Arial" w:cs="Arial"/>
          <w:b/>
        </w:rPr>
      </w:pPr>
    </w:p>
    <w:p w14:paraId="692AC084" w14:textId="77777777" w:rsidR="00993433" w:rsidRPr="00781B65" w:rsidRDefault="00913659" w:rsidP="00913659">
      <w:pPr>
        <w:tabs>
          <w:tab w:val="right" w:pos="5529"/>
          <w:tab w:val="right" w:pos="8789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 w:rsidR="00D332FE">
        <w:rPr>
          <w:rFonts w:ascii="Arial" w:hAnsi="Arial" w:cs="Arial"/>
          <w:b/>
        </w:rPr>
        <w:t>TIME:</w:t>
      </w:r>
      <w:r>
        <w:rPr>
          <w:rFonts w:ascii="Arial" w:hAnsi="Arial" w:cs="Arial"/>
          <w:b/>
        </w:rPr>
        <w:t xml:space="preserve"> </w:t>
      </w:r>
      <w:r w:rsidR="00993433">
        <w:rPr>
          <w:rFonts w:ascii="Arial" w:hAnsi="Arial" w:cs="Arial"/>
          <w:b/>
        </w:rPr>
        <w:t>5</w:t>
      </w:r>
      <w:r w:rsidR="00993433" w:rsidRPr="00781B65">
        <w:rPr>
          <w:rFonts w:ascii="Arial" w:hAnsi="Arial" w:cs="Arial"/>
          <w:b/>
        </w:rPr>
        <w:t xml:space="preserve">0 minutes </w:t>
      </w:r>
      <w:r w:rsidR="00D332FE">
        <w:rPr>
          <w:rFonts w:ascii="Arial" w:hAnsi="Arial" w:cs="Arial"/>
          <w:b/>
        </w:rPr>
        <w:tab/>
        <w:t xml:space="preserve">TOTAL: </w:t>
      </w:r>
      <w:r w:rsidR="00993433">
        <w:rPr>
          <w:rFonts w:ascii="Arial" w:hAnsi="Arial" w:cs="Arial"/>
          <w:b/>
        </w:rPr>
        <w:t>3</w:t>
      </w:r>
      <w:r w:rsidR="00993433" w:rsidRPr="00781B65">
        <w:rPr>
          <w:rFonts w:ascii="Arial" w:hAnsi="Arial" w:cs="Arial"/>
          <w:b/>
        </w:rPr>
        <w:t>6 marks</w:t>
      </w:r>
    </w:p>
    <w:p w14:paraId="692AC085" w14:textId="77777777" w:rsidR="00C85361" w:rsidRPr="00781B65" w:rsidRDefault="00C85361" w:rsidP="00C85361">
      <w:pPr>
        <w:spacing w:after="0" w:line="360" w:lineRule="auto"/>
        <w:rPr>
          <w:rFonts w:ascii="Arial" w:hAnsi="Arial" w:cs="Arial"/>
          <w:b/>
        </w:rPr>
      </w:pPr>
    </w:p>
    <w:p w14:paraId="692AC086" w14:textId="77777777" w:rsidR="00C85361" w:rsidRPr="00781B65" w:rsidRDefault="002E6D47" w:rsidP="00C85361">
      <w:pPr>
        <w:spacing w:after="0" w:line="360" w:lineRule="auto"/>
        <w:rPr>
          <w:rFonts w:ascii="Arial" w:hAnsi="Arial" w:cs="Arial"/>
        </w:rPr>
      </w:pPr>
      <w:r w:rsidRPr="00781B65">
        <w:rPr>
          <w:rFonts w:ascii="Arial" w:hAnsi="Arial" w:cs="Arial"/>
          <w:b/>
        </w:rPr>
        <w:t>QUESTION 4</w:t>
      </w:r>
      <w:r w:rsidR="00C85361" w:rsidRPr="00781B65">
        <w:rPr>
          <w:rFonts w:ascii="Arial" w:hAnsi="Arial" w:cs="Arial"/>
          <w:b/>
        </w:rPr>
        <w:tab/>
        <w:t>(</w:t>
      </w:r>
      <w:r w:rsidR="00943546" w:rsidRPr="00781B65">
        <w:rPr>
          <w:rFonts w:ascii="Arial" w:hAnsi="Arial" w:cs="Arial"/>
          <w:b/>
        </w:rPr>
        <w:t>5</w:t>
      </w:r>
      <w:r w:rsidR="00C85361" w:rsidRPr="00781B65">
        <w:rPr>
          <w:rFonts w:ascii="Arial" w:hAnsi="Arial" w:cs="Arial"/>
          <w:b/>
        </w:rPr>
        <w:t xml:space="preserve"> marks)</w:t>
      </w:r>
      <w:r w:rsidR="00C85361" w:rsidRPr="00781B65">
        <w:rPr>
          <w:rFonts w:ascii="Arial" w:hAnsi="Arial" w:cs="Arial"/>
        </w:rPr>
        <w:tab/>
      </w:r>
    </w:p>
    <w:p w14:paraId="692AC087" w14:textId="77777777" w:rsidR="00C85361" w:rsidRPr="00781B65" w:rsidRDefault="00C85361" w:rsidP="00993433">
      <w:pPr>
        <w:spacing w:line="360" w:lineRule="auto"/>
        <w:ind w:left="720" w:right="8" w:hanging="660"/>
        <w:rPr>
          <w:rFonts w:ascii="Arial" w:hAnsi="Arial" w:cs="Arial"/>
        </w:rPr>
      </w:pPr>
      <w:r w:rsidRPr="00781B65">
        <w:rPr>
          <w:rFonts w:ascii="Arial" w:hAnsi="Arial" w:cs="Arial"/>
        </w:rPr>
        <w:t>(a)</w:t>
      </w:r>
      <w:r w:rsidRPr="00781B65">
        <w:rPr>
          <w:rFonts w:ascii="Arial" w:hAnsi="Arial" w:cs="Arial"/>
        </w:rPr>
        <w:tab/>
        <w:t xml:space="preserve">Find the equation of the line passing through the point </w:t>
      </w:r>
      <w:r w:rsidRPr="00781B65">
        <w:rPr>
          <w:rFonts w:ascii="Arial" w:hAnsi="Arial" w:cs="Arial"/>
          <w:color w:val="FF0000"/>
          <w:position w:val="-6"/>
        </w:rPr>
        <w:object w:dxaOrig="936" w:dyaOrig="256" w14:anchorId="692AD2D3">
          <v:shape id="_x0000_i1036" type="#_x0000_t75" style="width:46.5pt;height:12.5pt" o:ole="">
            <v:imagedata r:id="rId30" o:title=""/>
          </v:shape>
          <o:OLEObject Type="Embed" ProgID="FXE300.Equation" ShapeID="_x0000_i1036" DrawAspect="Content" ObjectID="_1654587260" r:id="rId31"/>
        </w:object>
      </w:r>
      <w:r w:rsidR="00993433">
        <w:rPr>
          <w:rFonts w:ascii="Arial" w:hAnsi="Arial" w:cs="Arial"/>
          <w:color w:val="FF0000"/>
        </w:rPr>
        <w:t xml:space="preserve"> </w:t>
      </w:r>
      <w:r w:rsidRPr="00781B65">
        <w:rPr>
          <w:rFonts w:ascii="Arial" w:hAnsi="Arial" w:cs="Arial"/>
        </w:rPr>
        <w:t xml:space="preserve">in the direction of the vector </w:t>
      </w:r>
      <w:r w:rsidRPr="00781B65">
        <w:rPr>
          <w:rFonts w:ascii="Arial" w:hAnsi="Arial" w:cs="Arial"/>
          <w:color w:val="FF0000"/>
          <w:position w:val="-6"/>
        </w:rPr>
        <w:object w:dxaOrig="1046" w:dyaOrig="256" w14:anchorId="692AD2D4">
          <v:shape id="_x0000_i1037" type="#_x0000_t75" style="width:52.5pt;height:12.5pt" o:ole="">
            <v:imagedata r:id="rId32" o:title=""/>
          </v:shape>
          <o:OLEObject Type="Embed" ProgID="FXE300.Equation" ShapeID="_x0000_i1037" DrawAspect="Content" ObjectID="_1654587261" r:id="rId33"/>
        </w:object>
      </w:r>
      <w:r w:rsidRPr="00781B65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0A6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0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0C5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0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0E4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0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03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0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0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0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22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41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60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7F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180" w14:textId="77777777" w:rsidR="00C85361" w:rsidRPr="00781B65" w:rsidRDefault="00C85361" w:rsidP="00C85361">
      <w:pPr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C181" w14:textId="77777777" w:rsidR="00C85361" w:rsidRPr="00781B65" w:rsidRDefault="00C85361" w:rsidP="00C85361">
      <w:pPr>
        <w:spacing w:line="360" w:lineRule="auto"/>
        <w:ind w:right="8"/>
        <w:rPr>
          <w:rFonts w:ascii="Arial" w:hAnsi="Arial" w:cs="Arial"/>
          <w:iCs/>
        </w:rPr>
      </w:pPr>
      <w:r w:rsidRPr="00781B65">
        <w:rPr>
          <w:rFonts w:ascii="Arial" w:hAnsi="Arial" w:cs="Arial"/>
        </w:rPr>
        <w:t>(b)</w:t>
      </w:r>
      <w:r w:rsidRPr="00781B65">
        <w:rPr>
          <w:rFonts w:ascii="Arial" w:hAnsi="Arial" w:cs="Arial"/>
        </w:rPr>
        <w:tab/>
      </w:r>
      <w:r w:rsidRPr="00781B65">
        <w:rPr>
          <w:rFonts w:ascii="Arial" w:hAnsi="Arial" w:cs="Arial"/>
          <w:iCs/>
        </w:rPr>
        <w:t xml:space="preserve">Find the coordinates of the point where the line intersects the plane  </w:t>
      </w:r>
      <w:r w:rsidRPr="00781B65">
        <w:rPr>
          <w:rFonts w:ascii="Arial" w:hAnsi="Arial" w:cs="Arial"/>
          <w:iCs/>
        </w:rPr>
        <w:tab/>
      </w:r>
    </w:p>
    <w:p w14:paraId="692AC182" w14:textId="77777777" w:rsidR="00C85361" w:rsidRPr="00781B65" w:rsidRDefault="00C85361" w:rsidP="00C85361">
      <w:pPr>
        <w:spacing w:line="360" w:lineRule="auto"/>
        <w:ind w:left="1440" w:right="8" w:firstLine="720"/>
        <w:rPr>
          <w:rFonts w:ascii="Arial" w:hAnsi="Arial" w:cs="Arial"/>
        </w:rPr>
      </w:pPr>
      <w:r w:rsidRPr="00781B65">
        <w:rPr>
          <w:rFonts w:ascii="Arial" w:hAnsi="Arial" w:cs="Arial"/>
          <w:iCs/>
          <w:color w:val="FF0000"/>
          <w:position w:val="-6"/>
        </w:rPr>
        <w:object w:dxaOrig="1606" w:dyaOrig="256" w14:anchorId="692AD2D5">
          <v:shape id="_x0000_i1038" type="#_x0000_t75" style="width:80pt;height:12.5pt" o:ole="">
            <v:imagedata r:id="rId34" o:title=""/>
          </v:shape>
          <o:OLEObject Type="Embed" ProgID="FXE300.Equation" ShapeID="_x0000_i1038" DrawAspect="Content" ObjectID="_1654587262" r:id="rId35"/>
        </w:object>
      </w:r>
      <w:r w:rsidRPr="00781B65">
        <w:rPr>
          <w:rFonts w:ascii="Arial" w:hAnsi="Arial" w:cs="Arial"/>
          <w:iCs/>
        </w:rPr>
        <w:t>.</w:t>
      </w:r>
      <w:r w:rsidRPr="00781B65">
        <w:rPr>
          <w:rFonts w:ascii="Arial" w:hAnsi="Arial" w:cs="Arial"/>
        </w:rPr>
        <w:t xml:space="preserve"> 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1A1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C0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DF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1FE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1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1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21D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1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23C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2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513309" w:rsidRPr="00781B65" w14:paraId="692AC25B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23D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3E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3F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0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1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2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3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4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5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6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7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48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9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A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B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C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D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E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4F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0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1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2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3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4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5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6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7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8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9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5A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513309" w:rsidRPr="00781B65" w14:paraId="692AC27A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25C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5D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5E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5F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0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1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2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3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4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5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6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67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8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9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A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B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C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D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E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6F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0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1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2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3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4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5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6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7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8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79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513309" w:rsidRPr="00781B65" w14:paraId="692AC299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27B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7C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7D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7E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7F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0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1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2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3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4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5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86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7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8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9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A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B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C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D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E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8F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0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1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2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3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4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5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6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7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98" w14:textId="77777777" w:rsidR="00513309" w:rsidRPr="00781B65" w:rsidRDefault="00513309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2B8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2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2D7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2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2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2D8" w14:textId="77777777" w:rsidR="00C85361" w:rsidRPr="00781B65" w:rsidRDefault="00C85361" w:rsidP="00C85361">
      <w:pPr>
        <w:spacing w:after="160" w:line="259" w:lineRule="auto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 (3 marks)</w:t>
      </w:r>
    </w:p>
    <w:p w14:paraId="692AC2D9" w14:textId="77777777" w:rsidR="00C85361" w:rsidRPr="00781B65" w:rsidRDefault="00C85361">
      <w:pPr>
        <w:spacing w:after="160" w:line="259" w:lineRule="auto"/>
        <w:rPr>
          <w:rFonts w:ascii="Arial" w:hAnsi="Arial" w:cs="Arial"/>
        </w:rPr>
      </w:pPr>
      <w:r w:rsidRPr="00781B65">
        <w:rPr>
          <w:rFonts w:ascii="Arial" w:hAnsi="Arial" w:cs="Arial"/>
        </w:rPr>
        <w:br w:type="page"/>
      </w:r>
    </w:p>
    <w:p w14:paraId="692AC2DA" w14:textId="77777777" w:rsidR="00C85361" w:rsidRPr="00781B65" w:rsidRDefault="002E6D47" w:rsidP="00C85361">
      <w:pPr>
        <w:rPr>
          <w:rFonts w:ascii="Arial" w:hAnsi="Arial" w:cs="Arial"/>
          <w:b/>
        </w:rPr>
      </w:pPr>
      <w:r w:rsidRPr="00781B65">
        <w:rPr>
          <w:rFonts w:ascii="Arial" w:hAnsi="Arial" w:cs="Arial"/>
          <w:b/>
        </w:rPr>
        <w:lastRenderedPageBreak/>
        <w:t>QUESTION 5</w:t>
      </w:r>
      <w:r w:rsidR="00C85361" w:rsidRPr="00781B65">
        <w:rPr>
          <w:rFonts w:ascii="Arial" w:hAnsi="Arial" w:cs="Arial"/>
          <w:b/>
        </w:rPr>
        <w:t xml:space="preserve"> </w:t>
      </w:r>
      <w:r w:rsidR="00CF734B" w:rsidRPr="00781B65">
        <w:rPr>
          <w:rFonts w:ascii="Arial" w:hAnsi="Arial" w:cs="Arial"/>
          <w:b/>
        </w:rPr>
        <w:t>(11</w:t>
      </w:r>
      <w:r w:rsidR="00C85361" w:rsidRPr="00781B65">
        <w:rPr>
          <w:rFonts w:ascii="Arial" w:hAnsi="Arial" w:cs="Arial"/>
          <w:b/>
        </w:rPr>
        <w:t xml:space="preserve"> marks)</w:t>
      </w:r>
    </w:p>
    <w:p w14:paraId="692AC2DB" w14:textId="77777777" w:rsidR="00C85361" w:rsidRPr="00781B65" w:rsidRDefault="00C85361" w:rsidP="00C8536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>Points A (1, 3, 0), B (5, -1, 2) and C (-2, 5, -2) are three points on a plane P</w:t>
      </w:r>
      <w:r w:rsidRPr="00781B65">
        <w:rPr>
          <w:rFonts w:ascii="Arial" w:hAnsi="Arial" w:cs="Arial"/>
          <w:vertAlign w:val="subscript"/>
        </w:rPr>
        <w:t>1</w:t>
      </w:r>
      <w:r w:rsidRPr="00781B65">
        <w:rPr>
          <w:rFonts w:ascii="Arial" w:hAnsi="Arial" w:cs="Arial"/>
        </w:rPr>
        <w:t>.</w:t>
      </w:r>
    </w:p>
    <w:p w14:paraId="692AC2DC" w14:textId="77777777" w:rsidR="00C85361" w:rsidRPr="00781B65" w:rsidRDefault="00C85361" w:rsidP="00C8536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Find </w:t>
      </w:r>
      <w:r w:rsidRPr="00781B65">
        <w:rPr>
          <w:rFonts w:ascii="Arial" w:hAnsi="Arial" w:cs="Arial"/>
          <w:color w:val="FF0000"/>
          <w:position w:val="-2"/>
        </w:rPr>
        <w:object w:dxaOrig="994" w:dyaOrig="276" w14:anchorId="692AD2D6">
          <v:shape id="_x0000_i1039" type="#_x0000_t75" style="width:49.5pt;height:13.5pt" o:ole="">
            <v:imagedata r:id="rId36" o:title=""/>
          </v:shape>
          <o:OLEObject Type="Embed" ProgID="FXEquation.Equation" ShapeID="_x0000_i1039" DrawAspect="Content" ObjectID="_1654587263" r:id="rId37"/>
        </w:object>
      </w:r>
      <w:r w:rsidR="00993433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2F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2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1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2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3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5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7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9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B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D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3F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3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3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3F4" w14:textId="77777777" w:rsidR="00C85361" w:rsidRPr="00781B65" w:rsidRDefault="00CF734B" w:rsidP="00C85361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 (3</w:t>
      </w:r>
      <w:r w:rsidR="00C85361" w:rsidRPr="00781B65">
        <w:rPr>
          <w:rFonts w:ascii="Arial" w:hAnsi="Arial" w:cs="Arial"/>
        </w:rPr>
        <w:t xml:space="preserve"> marks)</w:t>
      </w:r>
    </w:p>
    <w:p w14:paraId="692AC3F5" w14:textId="77777777" w:rsidR="00C85361" w:rsidRPr="00781B65" w:rsidRDefault="00C85361" w:rsidP="00C8536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>Find the area of triangle ABC</w:t>
      </w:r>
      <w:r w:rsidR="00993433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414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3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3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33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52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71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90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AF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CE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4ED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4EE" w14:textId="77777777" w:rsidR="00C85361" w:rsidRPr="00781B65" w:rsidRDefault="00C85361" w:rsidP="00C85361">
      <w:pPr>
        <w:pStyle w:val="ListParagraph"/>
        <w:ind w:left="1440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C4EF" w14:textId="77777777" w:rsidR="00C85361" w:rsidRPr="00781B65" w:rsidRDefault="00C85361" w:rsidP="00C8536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>Find the equation of the plane P</w:t>
      </w:r>
      <w:r w:rsidRPr="00781B65">
        <w:rPr>
          <w:rFonts w:ascii="Arial" w:hAnsi="Arial" w:cs="Arial"/>
          <w:vertAlign w:val="subscript"/>
        </w:rPr>
        <w:t>1</w:t>
      </w:r>
      <w:r w:rsidRPr="00781B65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50E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4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4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4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2D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4C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6B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8A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A9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C8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5E7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5E8" w14:textId="77777777" w:rsidR="00C85361" w:rsidRPr="00781B65" w:rsidRDefault="00C85361" w:rsidP="00C85361">
      <w:pPr>
        <w:pStyle w:val="ListParagraph"/>
        <w:ind w:left="1440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C5E9" w14:textId="77777777" w:rsidR="00C85361" w:rsidRPr="00781B65" w:rsidRDefault="00C85361" w:rsidP="00C8536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>Plane P</w:t>
      </w:r>
      <w:r w:rsidRPr="00781B65">
        <w:rPr>
          <w:rFonts w:ascii="Arial" w:hAnsi="Arial" w:cs="Arial"/>
          <w:vertAlign w:val="subscript"/>
        </w:rPr>
        <w:t>2</w:t>
      </w:r>
      <w:r w:rsidRPr="00781B65">
        <w:rPr>
          <w:rFonts w:ascii="Arial" w:hAnsi="Arial" w:cs="Arial"/>
        </w:rPr>
        <w:t xml:space="preserve"> is parallel to plane P</w:t>
      </w:r>
      <w:r w:rsidRPr="00781B65">
        <w:rPr>
          <w:rFonts w:ascii="Arial" w:hAnsi="Arial" w:cs="Arial"/>
          <w:vertAlign w:val="subscript"/>
        </w:rPr>
        <w:t>1</w:t>
      </w:r>
      <w:r w:rsidRPr="00781B65">
        <w:rPr>
          <w:rFonts w:ascii="Arial" w:hAnsi="Arial" w:cs="Arial"/>
        </w:rPr>
        <w:t xml:space="preserve"> and passes through D (7, 3, -3).</w:t>
      </w:r>
    </w:p>
    <w:p w14:paraId="692AC5EA" w14:textId="77777777" w:rsidR="00C85361" w:rsidRPr="00781B65" w:rsidRDefault="00C85361" w:rsidP="00C85361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>Find the equation of plane P</w:t>
      </w:r>
      <w:r w:rsidRPr="00781B65">
        <w:rPr>
          <w:rFonts w:ascii="Arial" w:hAnsi="Arial" w:cs="Arial"/>
          <w:vertAlign w:val="subscript"/>
        </w:rPr>
        <w:t>2</w:t>
      </w:r>
      <w:r w:rsidRPr="00781B65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609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5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5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5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28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47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66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85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A4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C3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6E2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6E3" w14:textId="77777777" w:rsidR="00C502B4" w:rsidRDefault="00C85361" w:rsidP="00955D16">
      <w:pPr>
        <w:pStyle w:val="ListParagraph"/>
        <w:ind w:left="1440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C6E4" w14:textId="77777777" w:rsidR="00C502B4" w:rsidRDefault="00C502B4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92AC6E5" w14:textId="77777777" w:rsidR="00C85361" w:rsidRPr="00781B65" w:rsidRDefault="00C85361" w:rsidP="00955D16">
      <w:pPr>
        <w:pStyle w:val="ListParagraph"/>
        <w:ind w:left="1440"/>
        <w:jc w:val="right"/>
        <w:rPr>
          <w:rFonts w:ascii="Arial" w:hAnsi="Arial" w:cs="Arial"/>
        </w:rPr>
      </w:pPr>
    </w:p>
    <w:p w14:paraId="692AC6E6" w14:textId="77777777" w:rsidR="00C85361" w:rsidRPr="00781B65" w:rsidRDefault="00C85361" w:rsidP="00C8536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>Find the distance between the two planes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705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6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6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6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24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43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62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81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A0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BF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7DE" w14:textId="77777777" w:rsidTr="00D332FE">
        <w:trPr>
          <w:trHeight w:hRule="exact" w:val="284"/>
          <w:jc w:val="center"/>
        </w:trPr>
        <w:tc>
          <w:tcPr>
            <w:tcW w:w="284" w:type="dxa"/>
          </w:tcPr>
          <w:p w14:paraId="692AC7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</w:tcPr>
          <w:p w14:paraId="692AC7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7DF" w14:textId="77777777" w:rsidR="00E00DCA" w:rsidRPr="00781B65" w:rsidRDefault="00C85361" w:rsidP="00C85361">
      <w:pPr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C7E0" w14:textId="77777777" w:rsidR="00C85361" w:rsidRPr="00781B65" w:rsidRDefault="00C85361" w:rsidP="00C85361">
      <w:pPr>
        <w:rPr>
          <w:rFonts w:ascii="Arial" w:hAnsi="Arial" w:cs="Arial"/>
          <w:b/>
        </w:rPr>
      </w:pPr>
      <w:r w:rsidRPr="00781B65">
        <w:rPr>
          <w:rFonts w:ascii="Arial" w:hAnsi="Arial" w:cs="Arial"/>
          <w:b/>
        </w:rPr>
        <w:t>QUE</w:t>
      </w:r>
      <w:r w:rsidR="002E6D47" w:rsidRPr="00781B65">
        <w:rPr>
          <w:rFonts w:ascii="Arial" w:hAnsi="Arial" w:cs="Arial"/>
          <w:b/>
        </w:rPr>
        <w:t>STION 6</w:t>
      </w:r>
      <w:r w:rsidRPr="00781B65">
        <w:rPr>
          <w:rFonts w:ascii="Arial" w:hAnsi="Arial" w:cs="Arial"/>
          <w:b/>
        </w:rPr>
        <w:t xml:space="preserve"> (15 marks)</w:t>
      </w:r>
    </w:p>
    <w:p w14:paraId="692AC7E1" w14:textId="77777777" w:rsidR="00C85361" w:rsidRPr="006D7582" w:rsidRDefault="00C85361" w:rsidP="00993433">
      <w:pPr>
        <w:spacing w:line="360" w:lineRule="auto"/>
        <w:ind w:right="8"/>
        <w:rPr>
          <w:rFonts w:ascii="Arial" w:hAnsi="Arial" w:cs="Arial"/>
        </w:rPr>
      </w:pPr>
      <w:r w:rsidRPr="006D7582">
        <w:rPr>
          <w:rFonts w:ascii="Arial" w:hAnsi="Arial" w:cs="Arial"/>
        </w:rPr>
        <w:t>Let A</w:t>
      </w:r>
      <w:r w:rsidRPr="006D7582">
        <w:rPr>
          <w:rFonts w:ascii="Arial" w:hAnsi="Arial" w:cs="Arial"/>
          <w:color w:val="FF0000"/>
        </w:rPr>
        <w:t xml:space="preserve"> </w:t>
      </w:r>
      <w:r w:rsidRPr="006D7582">
        <w:rPr>
          <w:rFonts w:ascii="Arial" w:hAnsi="Arial" w:cs="Arial"/>
        </w:rPr>
        <w:t>(3, 4, 0), B (-1, 6, 4), C (-5, 2, 2) and D (-1, 0, -2) be four points in space.</w:t>
      </w:r>
      <w:r w:rsidR="006D7582">
        <w:rPr>
          <w:rFonts w:ascii="Arial" w:hAnsi="Arial" w:cs="Arial"/>
        </w:rPr>
        <w:br/>
        <w:t>(a)</w:t>
      </w:r>
      <w:r w:rsidR="006D7582">
        <w:rPr>
          <w:rFonts w:ascii="Arial" w:hAnsi="Arial" w:cs="Arial"/>
        </w:rPr>
        <w:tab/>
      </w:r>
      <w:r w:rsidRPr="006D7582">
        <w:rPr>
          <w:rFonts w:ascii="Arial" w:hAnsi="Arial" w:cs="Arial"/>
        </w:rPr>
        <w:t xml:space="preserve">Show that A, B, C and D lie in the plane  </w:t>
      </w:r>
      <w:r w:rsidRPr="00781B65">
        <w:rPr>
          <w:color w:val="FF0000"/>
          <w:position w:val="-8"/>
        </w:rPr>
        <w:object w:dxaOrig="1496" w:dyaOrig="256" w14:anchorId="692AD2D7">
          <v:shape id="_x0000_i1040" type="#_x0000_t75" style="width:75pt;height:12.5pt" o:ole="">
            <v:imagedata r:id="rId38" o:title=""/>
          </v:shape>
          <o:OLEObject Type="Embed" ProgID="FXE300.Equation" ShapeID="_x0000_i1040" DrawAspect="Content" ObjectID="_1654587264" r:id="rId39"/>
        </w:object>
      </w:r>
      <w:r w:rsidRPr="006D7582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80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7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7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1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3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5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7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9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B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D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8F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8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8F9" w14:textId="77777777" w:rsidR="00C85361" w:rsidRPr="00781B65" w:rsidRDefault="00C85361" w:rsidP="00C85361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4 marks)</w:t>
      </w:r>
    </w:p>
    <w:p w14:paraId="692AC8FA" w14:textId="77777777" w:rsidR="00C85361" w:rsidRPr="00C502B4" w:rsidRDefault="00C85361" w:rsidP="00C502B4">
      <w:pPr>
        <w:spacing w:line="360" w:lineRule="auto"/>
        <w:ind w:right="8"/>
        <w:rPr>
          <w:rFonts w:ascii="Arial" w:hAnsi="Arial" w:cs="Arial"/>
        </w:rPr>
      </w:pPr>
      <w:r w:rsidRPr="00C502B4">
        <w:rPr>
          <w:rFonts w:ascii="Arial" w:hAnsi="Arial" w:cs="Arial"/>
        </w:rPr>
        <w:t>(b)</w:t>
      </w:r>
      <w:r w:rsidRPr="00C502B4">
        <w:rPr>
          <w:rFonts w:ascii="Arial" w:hAnsi="Arial" w:cs="Arial"/>
        </w:rPr>
        <w:tab/>
        <w:t>Show that A, B, C and D form the vertices of a square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91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8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3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5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7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9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B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D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9F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9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1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9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3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4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6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8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A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C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AE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A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AEB" w14:textId="77777777" w:rsidR="00C85361" w:rsidRPr="00781B65" w:rsidRDefault="00C85361" w:rsidP="00C85361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 marks)</w:t>
      </w:r>
    </w:p>
    <w:p w14:paraId="692ACAEC" w14:textId="77777777" w:rsidR="00C85361" w:rsidRPr="00781B65" w:rsidRDefault="00C85361">
      <w:pPr>
        <w:spacing w:after="160" w:line="259" w:lineRule="auto"/>
        <w:rPr>
          <w:rFonts w:ascii="Arial" w:hAnsi="Arial" w:cs="Arial"/>
        </w:rPr>
      </w:pPr>
      <w:r w:rsidRPr="00781B65">
        <w:rPr>
          <w:rFonts w:ascii="Arial" w:hAnsi="Arial" w:cs="Arial"/>
        </w:rPr>
        <w:br w:type="page"/>
      </w:r>
    </w:p>
    <w:p w14:paraId="692ACAED" w14:textId="77777777" w:rsidR="00C85361" w:rsidRPr="00781B65" w:rsidRDefault="00C85361" w:rsidP="00C85361">
      <w:pPr>
        <w:spacing w:line="360" w:lineRule="auto"/>
        <w:ind w:right="8"/>
        <w:rPr>
          <w:rFonts w:ascii="Arial" w:hAnsi="Arial" w:cs="Arial"/>
        </w:rPr>
      </w:pPr>
      <w:r w:rsidRPr="00781B65">
        <w:rPr>
          <w:rFonts w:ascii="Arial" w:hAnsi="Arial" w:cs="Arial"/>
        </w:rPr>
        <w:lastRenderedPageBreak/>
        <w:t>(c)</w:t>
      </w:r>
      <w:r w:rsidRPr="00781B65">
        <w:rPr>
          <w:rFonts w:ascii="Arial" w:hAnsi="Arial" w:cs="Arial"/>
        </w:rPr>
        <w:tab/>
        <w:t xml:space="preserve">Write an equation of the line through P </w:t>
      </w:r>
      <w:r w:rsidRPr="00781B65">
        <w:rPr>
          <w:rFonts w:ascii="Arial" w:hAnsi="Arial" w:cs="Arial"/>
          <w:color w:val="FF0000"/>
          <w:position w:val="-8"/>
        </w:rPr>
        <w:object w:dxaOrig="881" w:dyaOrig="256" w14:anchorId="692AD2D8">
          <v:shape id="_x0000_i1041" type="#_x0000_t75" style="width:44.5pt;height:12.5pt" o:ole="">
            <v:imagedata r:id="rId40" o:title=""/>
          </v:shape>
          <o:OLEObject Type="Embed" ProgID="FXE300.Equation" ShapeID="_x0000_i1041" DrawAspect="Content" ObjectID="_1654587265" r:id="rId41"/>
        </w:object>
      </w:r>
      <w:r w:rsidRPr="00781B65">
        <w:rPr>
          <w:rFonts w:ascii="Arial" w:hAnsi="Arial" w:cs="Arial"/>
        </w:rPr>
        <w:t xml:space="preserve"> with direction normal to the plane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B0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A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2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4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6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8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A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C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BE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0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B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B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C05" w14:textId="77777777" w:rsidR="00C85361" w:rsidRPr="00781B65" w:rsidRDefault="00C85361" w:rsidP="00C85361">
      <w:pPr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CC06" w14:textId="77777777" w:rsidR="00C85361" w:rsidRPr="00781B65" w:rsidRDefault="00C85361" w:rsidP="00C85361">
      <w:pPr>
        <w:spacing w:line="360" w:lineRule="auto"/>
        <w:ind w:right="8"/>
        <w:rPr>
          <w:rFonts w:ascii="Arial" w:hAnsi="Arial" w:cs="Arial"/>
        </w:rPr>
      </w:pPr>
      <w:r w:rsidRPr="00781B65">
        <w:rPr>
          <w:rFonts w:ascii="Arial" w:hAnsi="Arial" w:cs="Arial"/>
        </w:rPr>
        <w:t>(d)</w:t>
      </w:r>
      <w:r w:rsidRPr="00781B65">
        <w:rPr>
          <w:rFonts w:ascii="Arial" w:hAnsi="Arial" w:cs="Arial"/>
        </w:rPr>
        <w:tab/>
        <w:t xml:space="preserve">Find the point Q of intersection of the plane  </w:t>
      </w:r>
      <w:r w:rsidRPr="00781B65">
        <w:rPr>
          <w:rFonts w:ascii="Arial" w:hAnsi="Arial" w:cs="Arial"/>
          <w:color w:val="FF0000"/>
          <w:position w:val="-8"/>
        </w:rPr>
        <w:object w:dxaOrig="1496" w:dyaOrig="256" w14:anchorId="692AD2D9">
          <v:shape id="_x0000_i1042" type="#_x0000_t75" style="width:75pt;height:12.5pt" o:ole="">
            <v:imagedata r:id="rId38" o:title=""/>
          </v:shape>
          <o:OLEObject Type="Embed" ProgID="FXE300.Equation" ShapeID="_x0000_i1042" DrawAspect="Content" ObjectID="_1654587266" r:id="rId42"/>
        </w:object>
      </w:r>
      <w:r w:rsidRPr="00781B65">
        <w:rPr>
          <w:rFonts w:ascii="Arial" w:hAnsi="Arial" w:cs="Arial"/>
          <w:color w:val="FF0000"/>
          <w:position w:val="-6"/>
        </w:rPr>
        <w:t xml:space="preserve"> </w:t>
      </w:r>
      <w:r w:rsidRPr="00781B65">
        <w:rPr>
          <w:rFonts w:ascii="Arial" w:hAnsi="Arial" w:cs="Arial"/>
        </w:rPr>
        <w:t xml:space="preserve">and the line found in </w:t>
      </w:r>
      <w:r w:rsidR="006D7582">
        <w:rPr>
          <w:rFonts w:ascii="Arial" w:hAnsi="Arial" w:cs="Arial"/>
        </w:rPr>
        <w:tab/>
      </w:r>
      <w:r w:rsidRPr="00781B65">
        <w:rPr>
          <w:rFonts w:ascii="Arial" w:hAnsi="Arial" w:cs="Arial"/>
        </w:rPr>
        <w:t>part (c)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C2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4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6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8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A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C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D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CF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C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1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C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D1E" w14:textId="77777777" w:rsidR="00C85361" w:rsidRPr="00781B65" w:rsidRDefault="00C85361" w:rsidP="00C85361">
      <w:pPr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 marks)</w:t>
      </w:r>
    </w:p>
    <w:p w14:paraId="692ACD1F" w14:textId="77777777" w:rsidR="00C85361" w:rsidRPr="00781B65" w:rsidRDefault="00C85361" w:rsidP="00C85361">
      <w:pPr>
        <w:spacing w:line="360" w:lineRule="auto"/>
        <w:ind w:left="720" w:right="6" w:hanging="720"/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(e) </w:t>
      </w:r>
      <w:r w:rsidR="00C502B4">
        <w:rPr>
          <w:rFonts w:ascii="Arial" w:hAnsi="Arial" w:cs="Arial"/>
        </w:rPr>
        <w:tab/>
      </w:r>
      <w:r w:rsidRPr="00781B65">
        <w:rPr>
          <w:rFonts w:ascii="Arial" w:hAnsi="Arial" w:cs="Arial"/>
        </w:rPr>
        <w:t xml:space="preserve"> Determine whether Q is inside or outside the square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85361" w:rsidRPr="00781B65" w14:paraId="692ACD3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5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7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9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B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D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DF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D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1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D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0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3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5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4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4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5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5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5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5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5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7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5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6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6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6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7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7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7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7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9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7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8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8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8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8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9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9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9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B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9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A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A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A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A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A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B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B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D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B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C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C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C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C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C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C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D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EF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D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E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E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E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E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E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E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EE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F0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EF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0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0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0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0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0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0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0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F2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1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2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2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2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2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2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2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C85361" w:rsidRPr="00781B65" w14:paraId="692ACF4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2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D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E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3F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0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1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2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3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4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5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46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47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48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49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4A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4B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4C" w14:textId="77777777" w:rsidR="00C85361" w:rsidRPr="00781B65" w:rsidRDefault="00C85361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CF4E" w14:textId="77777777" w:rsidR="00C85361" w:rsidRPr="00781B65" w:rsidRDefault="00C85361" w:rsidP="00C85361">
      <w:pPr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 marks)</w:t>
      </w:r>
    </w:p>
    <w:p w14:paraId="692ACF4F" w14:textId="77777777" w:rsidR="00C502B4" w:rsidRDefault="00C502B4">
      <w:pPr>
        <w:spacing w:after="160" w:line="259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92ACF50" w14:textId="77777777" w:rsidR="002E6D47" w:rsidRPr="00781B65" w:rsidRDefault="002E6D47" w:rsidP="002E6D47">
      <w:pPr>
        <w:rPr>
          <w:rFonts w:ascii="Arial" w:hAnsi="Arial" w:cs="Arial"/>
          <w:b/>
        </w:rPr>
      </w:pPr>
      <w:r w:rsidRPr="00781B65">
        <w:rPr>
          <w:rFonts w:ascii="Arial" w:hAnsi="Arial" w:cs="Arial"/>
          <w:b/>
        </w:rPr>
        <w:lastRenderedPageBreak/>
        <w:t>QUESTION 7 (5 marks)</w:t>
      </w:r>
    </w:p>
    <w:p w14:paraId="692ACF51" w14:textId="77777777" w:rsidR="002E6D47" w:rsidRPr="00781B65" w:rsidRDefault="002E6D47" w:rsidP="002E6D47">
      <w:pPr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Consider the vectors  </w:t>
      </w:r>
      <w:r w:rsidRPr="00781B65">
        <w:rPr>
          <w:rFonts w:ascii="Arial" w:hAnsi="Arial" w:cs="Arial"/>
          <w:color w:val="FF0000"/>
          <w:position w:val="-8"/>
        </w:rPr>
        <w:object w:dxaOrig="3163" w:dyaOrig="240" w14:anchorId="692AD2DA">
          <v:shape id="_x0000_i1043" type="#_x0000_t75" style="width:158.5pt;height:12pt" o:ole="">
            <v:imagedata r:id="rId43" o:title=""/>
          </v:shape>
          <o:OLEObject Type="Embed" ProgID="FXEquation.Equation" ShapeID="_x0000_i1043" DrawAspect="Content" ObjectID="_1654587267" r:id="rId44"/>
        </w:object>
      </w:r>
      <w:r w:rsidRPr="00781B65">
        <w:rPr>
          <w:rFonts w:ascii="Arial" w:hAnsi="Arial" w:cs="Arial"/>
        </w:rPr>
        <w:t xml:space="preserve"> </w:t>
      </w:r>
    </w:p>
    <w:p w14:paraId="692ACF52" w14:textId="77777777" w:rsidR="002E6D47" w:rsidRPr="00781B65" w:rsidRDefault="002E6D47" w:rsidP="002E6D4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81B65">
        <w:rPr>
          <w:rFonts w:ascii="Arial" w:hAnsi="Arial" w:cs="Arial"/>
        </w:rPr>
        <w:t xml:space="preserve">Find the scalars </w:t>
      </w:r>
      <w:r w:rsidRPr="00781B65">
        <w:rPr>
          <w:rFonts w:ascii="Arial" w:hAnsi="Arial" w:cs="Arial"/>
          <w:i/>
        </w:rPr>
        <w:t>a</w:t>
      </w:r>
      <w:r w:rsidRPr="00781B65">
        <w:rPr>
          <w:rFonts w:ascii="Arial" w:hAnsi="Arial" w:cs="Arial"/>
        </w:rPr>
        <w:t xml:space="preserve"> and </w:t>
      </w:r>
      <w:r w:rsidRPr="00781B65">
        <w:rPr>
          <w:rFonts w:ascii="Arial" w:hAnsi="Arial" w:cs="Arial"/>
          <w:i/>
        </w:rPr>
        <w:t>b</w:t>
      </w:r>
      <w:r w:rsidRPr="00781B65">
        <w:rPr>
          <w:rFonts w:ascii="Arial" w:hAnsi="Arial" w:cs="Arial"/>
        </w:rPr>
        <w:t xml:space="preserve"> if  </w:t>
      </w:r>
      <w:r w:rsidRPr="00781B65">
        <w:rPr>
          <w:rFonts w:ascii="Arial" w:hAnsi="Arial" w:cs="Arial"/>
          <w:color w:val="FF0000"/>
          <w:position w:val="-8"/>
        </w:rPr>
        <w:object w:dxaOrig="2704" w:dyaOrig="244" w14:anchorId="692AD2DB">
          <v:shape id="_x0000_i1044" type="#_x0000_t75" style="width:135pt;height:12pt" o:ole="">
            <v:imagedata r:id="rId45" o:title=""/>
          </v:shape>
          <o:OLEObject Type="Embed" ProgID="FXEquation.Equation" ShapeID="_x0000_i1044" DrawAspect="Content" ObjectID="_1654587268" r:id="rId46"/>
        </w:object>
      </w:r>
      <w:r w:rsidR="00911488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2E6D47" w:rsidRPr="00781B65" w14:paraId="692ACF7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5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6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6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6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6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6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6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7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CF9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7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8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8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8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8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8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8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8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CFA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9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A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A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A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A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A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A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A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CFC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B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C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C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C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C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C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C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CFE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C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D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E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E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E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E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E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CFE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0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E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CFF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0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0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0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0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0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0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2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0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1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2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2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2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2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2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2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4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2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3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4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4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4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4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4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4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D04B" w14:textId="77777777" w:rsidR="002E6D47" w:rsidRPr="00781B65" w:rsidRDefault="002E6D47" w:rsidP="002E6D47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3 marks)</w:t>
      </w:r>
    </w:p>
    <w:p w14:paraId="692AD04C" w14:textId="77777777" w:rsidR="002E6D47" w:rsidRPr="00781B65" w:rsidRDefault="00C502B4" w:rsidP="002E6D4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Find the projection of</w:t>
      </w:r>
      <w:r w:rsidR="002E6D47" w:rsidRPr="00781B65">
        <w:rPr>
          <w:rFonts w:ascii="Arial" w:hAnsi="Arial" w:cs="Arial"/>
        </w:rPr>
        <w:t xml:space="preserve"> </w:t>
      </w:r>
      <w:r w:rsidR="002E6D47" w:rsidRPr="00781B65">
        <w:rPr>
          <w:rFonts w:ascii="Arial" w:hAnsi="Arial" w:cs="Arial"/>
          <w:color w:val="FF0000"/>
          <w:position w:val="-6"/>
        </w:rPr>
        <w:object w:dxaOrig="748" w:dyaOrig="190" w14:anchorId="692AD2DC">
          <v:shape id="_x0000_i1045" type="#_x0000_t75" style="width:37.5pt;height:10pt" o:ole="">
            <v:imagedata r:id="rId47" o:title=""/>
          </v:shape>
          <o:OLEObject Type="Embed" ProgID="FXEquation.Equation" ShapeID="_x0000_i1045" DrawAspect="Content" ObjectID="_1654587269" r:id="rId48"/>
        </w:object>
      </w:r>
      <w:r w:rsidR="00911488">
        <w:rPr>
          <w:rFonts w:ascii="Arial" w:hAnsi="Arial" w:cs="Arial"/>
        </w:rPr>
        <w:t>.</w:t>
      </w:r>
    </w:p>
    <w:tbl>
      <w:tblPr>
        <w:tblW w:w="0" w:type="auto"/>
        <w:jc w:val="center"/>
        <w:tblBorders>
          <w:top w:val="dashSmallGap" w:sz="4" w:space="0" w:color="C0C0C0"/>
          <w:left w:val="dashSmallGap" w:sz="4" w:space="0" w:color="C0C0C0"/>
          <w:bottom w:val="dashSmallGap" w:sz="4" w:space="0" w:color="C0C0C0"/>
          <w:right w:val="dashSmallGap" w:sz="4" w:space="0" w:color="C0C0C0"/>
          <w:insideH w:val="dashSmallGap" w:sz="4" w:space="0" w:color="C0C0C0"/>
          <w:insideV w:val="dashSmallGap" w:sz="4" w:space="0" w:color="C0C0C0"/>
        </w:tblBorders>
        <w:tblLook w:val="01E0" w:firstRow="1" w:lastRow="1" w:firstColumn="1" w:lastColumn="1" w:noHBand="0" w:noVBand="0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2E6D47" w:rsidRPr="00781B65" w14:paraId="692AD06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4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5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6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6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6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6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6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6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8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6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7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8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8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8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8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8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8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A9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8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9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A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A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A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A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A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A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C8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A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B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C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C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C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C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C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C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0E7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C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D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E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E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E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E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E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0E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06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E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0F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0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0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0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0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0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0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25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0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1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1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2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2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2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2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2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44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2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3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3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3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4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4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4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4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63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4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5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5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5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5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6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6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6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82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6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7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7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7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7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7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8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8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A1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8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9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9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9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9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9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9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A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C0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A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B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B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B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B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B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B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B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DF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C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D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D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D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D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D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D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D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1FE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E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F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F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F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F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F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1F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21D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1F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0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1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1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1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1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1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1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23C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1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2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3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3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3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3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3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3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25B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3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4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5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5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5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5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5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5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  <w:tr w:rsidR="002E6D47" w:rsidRPr="00781B65" w14:paraId="692AD27A" w14:textId="77777777" w:rsidTr="00D332FE">
        <w:trPr>
          <w:trHeight w:hRule="exact" w:val="284"/>
          <w:jc w:val="center"/>
        </w:trPr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5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4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A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B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C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D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E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6F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70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71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72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dashSmallGap" w:sz="4" w:space="0" w:color="C0C0C0"/>
              <w:left w:val="dashSmallGap" w:sz="4" w:space="0" w:color="C0C0C0"/>
              <w:bottom w:val="dashSmallGap" w:sz="4" w:space="0" w:color="C0C0C0"/>
              <w:right w:val="dashSmallGap" w:sz="4" w:space="0" w:color="C0C0C0"/>
            </w:tcBorders>
          </w:tcPr>
          <w:p w14:paraId="692AD273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74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75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76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77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78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  <w:tc>
          <w:tcPr>
            <w:tcW w:w="283" w:type="dxa"/>
          </w:tcPr>
          <w:p w14:paraId="692AD279" w14:textId="77777777" w:rsidR="002E6D47" w:rsidRPr="00781B65" w:rsidRDefault="002E6D47" w:rsidP="00D332FE">
            <w:pPr>
              <w:spacing w:after="0" w:line="360" w:lineRule="auto"/>
              <w:ind w:right="8"/>
              <w:rPr>
                <w:rFonts w:ascii="Arial" w:hAnsi="Arial" w:cs="Arial"/>
              </w:rPr>
            </w:pPr>
          </w:p>
        </w:tc>
      </w:tr>
    </w:tbl>
    <w:p w14:paraId="692AD27B" w14:textId="77777777" w:rsidR="002E6D47" w:rsidRDefault="002E6D47" w:rsidP="002E6D47">
      <w:pPr>
        <w:pStyle w:val="ListParagraph"/>
        <w:jc w:val="right"/>
        <w:rPr>
          <w:rFonts w:ascii="Arial" w:hAnsi="Arial" w:cs="Arial"/>
        </w:rPr>
      </w:pPr>
      <w:r w:rsidRPr="00781B65">
        <w:rPr>
          <w:rFonts w:ascii="Arial" w:hAnsi="Arial" w:cs="Arial"/>
        </w:rPr>
        <w:t>(2 marks)</w:t>
      </w:r>
    </w:p>
    <w:p w14:paraId="692AD27C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7D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7E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7F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0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1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2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3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4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5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6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7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8" w14:textId="77777777" w:rsidR="00955D16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9" w14:textId="77777777" w:rsidR="00C502B4" w:rsidRDefault="00C502B4" w:rsidP="00C502B4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ND OF PART 2 </w:t>
      </w:r>
    </w:p>
    <w:p w14:paraId="692AD28A" w14:textId="77777777" w:rsidR="00955D16" w:rsidRPr="00781B65" w:rsidRDefault="00955D16" w:rsidP="002E6D47">
      <w:pPr>
        <w:pStyle w:val="ListParagraph"/>
        <w:jc w:val="right"/>
        <w:rPr>
          <w:rFonts w:ascii="Arial" w:hAnsi="Arial" w:cs="Arial"/>
        </w:rPr>
      </w:pPr>
    </w:p>
    <w:p w14:paraId="692AD28B" w14:textId="77777777" w:rsidR="00C502B4" w:rsidRPr="006124DB" w:rsidRDefault="00C502B4" w:rsidP="00C502B4">
      <w:pPr>
        <w:pStyle w:val="SOFinalHead3PerformanceTable"/>
      </w:pPr>
      <w:r w:rsidRPr="006124DB">
        <w:lastRenderedPageBreak/>
        <w:t xml:space="preserve">Performance Standards for Stage </w:t>
      </w:r>
      <w:r>
        <w:t>2 Specialist Mathematics</w:t>
      </w:r>
    </w:p>
    <w:tbl>
      <w:tblPr>
        <w:tblStyle w:val="SOFinalPerformanceTable"/>
        <w:tblpPr w:leftFromText="180" w:rightFromText="180" w:vertAnchor="page" w:horzAnchor="margin" w:tblpY="1636"/>
        <w:tblW w:w="9841" w:type="dxa"/>
        <w:jc w:val="left"/>
        <w:tblLayout w:type="fixed"/>
        <w:tblLook w:val="01E0" w:firstRow="1" w:lastRow="1" w:firstColumn="1" w:lastColumn="1" w:noHBand="0" w:noVBand="0"/>
        <w:tblCaption w:val="Performance Standards for Stage 1 Mathematics"/>
      </w:tblPr>
      <w:tblGrid>
        <w:gridCol w:w="627"/>
        <w:gridCol w:w="4292"/>
        <w:gridCol w:w="4922"/>
      </w:tblGrid>
      <w:tr w:rsidR="00835767" w:rsidRPr="006124DB" w14:paraId="692AD28F" w14:textId="77777777" w:rsidTr="00835767">
        <w:trPr>
          <w:trHeight w:hRule="exact" w:val="544"/>
          <w:tblHeader/>
          <w:jc w:val="left"/>
        </w:trPr>
        <w:tc>
          <w:tcPr>
            <w:tcW w:w="627" w:type="dxa"/>
            <w:tcBorders>
              <w:right w:val="nil"/>
            </w:tcBorders>
            <w:shd w:val="clear" w:color="auto" w:fill="595959" w:themeFill="text1" w:themeFillTint="A6"/>
            <w:tcMar>
              <w:bottom w:w="0" w:type="dxa"/>
            </w:tcMar>
            <w:vAlign w:val="center"/>
          </w:tcPr>
          <w:p w14:paraId="692AD28C" w14:textId="77777777" w:rsidR="00835767" w:rsidRPr="006124DB" w:rsidRDefault="00835767" w:rsidP="00835767">
            <w:bookmarkStart w:id="1" w:name="Title"/>
            <w:r w:rsidRPr="00D516DC">
              <w:rPr>
                <w:color w:val="595959" w:themeColor="text1" w:themeTint="A6"/>
              </w:rPr>
              <w:t>-</w:t>
            </w:r>
            <w:bookmarkEnd w:id="1"/>
          </w:p>
        </w:tc>
        <w:tc>
          <w:tcPr>
            <w:tcW w:w="4292" w:type="dxa"/>
            <w:tcBorders>
              <w:left w:val="nil"/>
            </w:tcBorders>
            <w:shd w:val="clear" w:color="auto" w:fill="595959" w:themeFill="text1" w:themeFillTint="A6"/>
            <w:tcMar>
              <w:bottom w:w="0" w:type="dxa"/>
            </w:tcMar>
            <w:vAlign w:val="center"/>
          </w:tcPr>
          <w:p w14:paraId="692AD28D" w14:textId="77777777" w:rsidR="00835767" w:rsidRPr="006124DB" w:rsidRDefault="00835767" w:rsidP="00835767">
            <w:pPr>
              <w:pStyle w:val="SOFinalPerformanceTableHead1"/>
            </w:pPr>
            <w:bookmarkStart w:id="2" w:name="ColumnTitle_Concepts_and_Techniques"/>
            <w:r>
              <w:t>Concepts and Techniques</w:t>
            </w:r>
            <w:bookmarkEnd w:id="2"/>
          </w:p>
        </w:tc>
        <w:tc>
          <w:tcPr>
            <w:tcW w:w="4922" w:type="dxa"/>
            <w:shd w:val="clear" w:color="auto" w:fill="595959" w:themeFill="text1" w:themeFillTint="A6"/>
            <w:tcMar>
              <w:bottom w:w="0" w:type="dxa"/>
            </w:tcMar>
            <w:vAlign w:val="center"/>
          </w:tcPr>
          <w:p w14:paraId="692AD28E" w14:textId="77777777" w:rsidR="00835767" w:rsidRPr="006124DB" w:rsidRDefault="00835767" w:rsidP="00835767">
            <w:pPr>
              <w:pStyle w:val="SOFinalPerformanceTableHead1"/>
            </w:pPr>
            <w:bookmarkStart w:id="3" w:name="ColumnTitle_Reasoning_Communication"/>
            <w:r>
              <w:t>Reasoning and Communication</w:t>
            </w:r>
            <w:bookmarkEnd w:id="3"/>
          </w:p>
        </w:tc>
      </w:tr>
      <w:tr w:rsidR="00835767" w:rsidRPr="006124DB" w14:paraId="692AD29A" w14:textId="77777777" w:rsidTr="00835767">
        <w:trPr>
          <w:jc w:val="left"/>
        </w:trPr>
        <w:tc>
          <w:tcPr>
            <w:tcW w:w="627" w:type="dxa"/>
            <w:shd w:val="clear" w:color="auto" w:fill="D9D9D9" w:themeFill="background1" w:themeFillShade="D9"/>
          </w:tcPr>
          <w:p w14:paraId="692AD290" w14:textId="77777777" w:rsidR="00835767" w:rsidRPr="00D516DC" w:rsidRDefault="00835767" w:rsidP="00835767">
            <w:pPr>
              <w:pStyle w:val="SOFinalPerformanceTableLetters"/>
            </w:pPr>
            <w:bookmarkStart w:id="4" w:name="RowTitle_A"/>
            <w:r w:rsidRPr="006124DB">
              <w:t>A</w:t>
            </w:r>
            <w:bookmarkEnd w:id="4"/>
          </w:p>
        </w:tc>
        <w:tc>
          <w:tcPr>
            <w:tcW w:w="4292" w:type="dxa"/>
          </w:tcPr>
          <w:p w14:paraId="692AD291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Comprehensive knowledge and understanding of concepts and relationships.</w:t>
            </w:r>
          </w:p>
          <w:p w14:paraId="692AD292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Highly effective selection and application of mathematical techniques and algorithms to find efficient and accurate solutions to routine and complex problems in a variety of contexts.</w:t>
            </w:r>
          </w:p>
          <w:p w14:paraId="692AD293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uccessful development and application of mathematical models to find concise and accurate solutions.</w:t>
            </w:r>
          </w:p>
          <w:p w14:paraId="692AD294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Appropriate and effective use of electronic technology to find accurate solutions to routine and complex problems.</w:t>
            </w:r>
          </w:p>
        </w:tc>
        <w:tc>
          <w:tcPr>
            <w:tcW w:w="4922" w:type="dxa"/>
          </w:tcPr>
          <w:p w14:paraId="692AD295" w14:textId="77777777" w:rsidR="00835767" w:rsidRDefault="00835767" w:rsidP="00835767">
            <w:pPr>
              <w:pStyle w:val="SOFinalPerformanceTableText"/>
            </w:pPr>
            <w:r>
              <w:t>Comprehensive interpretation of mathematical results in the context of the problem.</w:t>
            </w:r>
          </w:p>
          <w:p w14:paraId="692AD296" w14:textId="77777777" w:rsidR="00835767" w:rsidRPr="00C72735" w:rsidRDefault="00835767" w:rsidP="00835767">
            <w:pPr>
              <w:pStyle w:val="SOFinalPerformanceTableText"/>
              <w:rPr>
                <w:color w:val="A6A6A6" w:themeColor="background1" w:themeShade="A6"/>
              </w:rPr>
            </w:pPr>
            <w:r w:rsidRPr="00C72735">
              <w:rPr>
                <w:color w:val="A6A6A6" w:themeColor="background1" w:themeShade="A6"/>
              </w:rPr>
              <w:t>Drawing logical conclusions from mathematical results, with a comprehensive understanding of their reasonableness and limitations.</w:t>
            </w:r>
          </w:p>
          <w:p w14:paraId="692AD297" w14:textId="77777777" w:rsidR="00835767" w:rsidRDefault="00835767" w:rsidP="00835767">
            <w:pPr>
              <w:pStyle w:val="SOFinalPerformanceTableText"/>
            </w:pPr>
            <w:r>
              <w:t>Proficient and accurate use of appropriate mathematical notation, representations, and terminology.</w:t>
            </w:r>
          </w:p>
          <w:p w14:paraId="692AD298" w14:textId="77777777" w:rsidR="00835767" w:rsidRDefault="00835767" w:rsidP="00835767">
            <w:pPr>
              <w:pStyle w:val="SOFinalPerformanceTableText"/>
            </w:pPr>
            <w:r>
              <w:t>Highly effective communication of mathematical ideas and reasoning to develop logical and concise arguments.</w:t>
            </w:r>
          </w:p>
          <w:p w14:paraId="692AD299" w14:textId="77777777" w:rsidR="00835767" w:rsidRPr="006124DB" w:rsidRDefault="00835767" w:rsidP="00835767">
            <w:pPr>
              <w:pStyle w:val="SOFinalPerformanceTableText"/>
            </w:pPr>
            <w:r w:rsidRPr="005A4305">
              <w:rPr>
                <w:color w:val="A6A6A6" w:themeColor="background1" w:themeShade="A6"/>
              </w:rPr>
              <w:t>Effective development and testing of valid conjectures, with proof.</w:t>
            </w:r>
          </w:p>
        </w:tc>
      </w:tr>
      <w:tr w:rsidR="00835767" w:rsidRPr="006124DB" w14:paraId="692AD2A5" w14:textId="77777777" w:rsidTr="00835767">
        <w:trPr>
          <w:jc w:val="left"/>
        </w:trPr>
        <w:tc>
          <w:tcPr>
            <w:tcW w:w="627" w:type="dxa"/>
            <w:shd w:val="clear" w:color="auto" w:fill="D9D9D9" w:themeFill="background1" w:themeFillShade="D9"/>
          </w:tcPr>
          <w:p w14:paraId="692AD29B" w14:textId="77777777" w:rsidR="00835767" w:rsidRPr="006124DB" w:rsidRDefault="00835767" w:rsidP="00835767">
            <w:pPr>
              <w:pStyle w:val="SOFinalPerformanceTableLetters"/>
            </w:pPr>
            <w:bookmarkStart w:id="5" w:name="RowTitle_B"/>
            <w:r w:rsidRPr="006124DB">
              <w:t>B</w:t>
            </w:r>
            <w:bookmarkEnd w:id="5"/>
          </w:p>
        </w:tc>
        <w:tc>
          <w:tcPr>
            <w:tcW w:w="4292" w:type="dxa"/>
          </w:tcPr>
          <w:p w14:paraId="692AD29C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ome depth of knowledge and understanding of concepts and relationships.</w:t>
            </w:r>
          </w:p>
          <w:p w14:paraId="692AD29D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Mostly effective selection and application of mathematical techniques and algorithms to find mostly accurate solutions to routine and some complex problems in a variety of contexts.</w:t>
            </w:r>
          </w:p>
          <w:p w14:paraId="692AD29E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ome development and successful application of mathematical models to find mostly accurate solutions.</w:t>
            </w:r>
          </w:p>
          <w:p w14:paraId="692AD29F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Mostly appropriate and effective use of electronic technology to find mostly accurate solutions to routine and some complex problems.</w:t>
            </w:r>
          </w:p>
        </w:tc>
        <w:tc>
          <w:tcPr>
            <w:tcW w:w="4922" w:type="dxa"/>
          </w:tcPr>
          <w:p w14:paraId="692AD2A0" w14:textId="77777777" w:rsidR="00835767" w:rsidRDefault="00835767" w:rsidP="00835767">
            <w:pPr>
              <w:pStyle w:val="SOFinalPerformanceTableText"/>
            </w:pPr>
            <w:r>
              <w:t>Mostly appropriate interpretation of mathematical results in the context of the problem.</w:t>
            </w:r>
          </w:p>
          <w:p w14:paraId="692AD2A1" w14:textId="77777777" w:rsidR="00835767" w:rsidRPr="00C72735" w:rsidRDefault="00835767" w:rsidP="00835767">
            <w:pPr>
              <w:pStyle w:val="SOFinalPerformanceTableText"/>
              <w:rPr>
                <w:color w:val="A6A6A6" w:themeColor="background1" w:themeShade="A6"/>
              </w:rPr>
            </w:pPr>
            <w:r w:rsidRPr="00C72735">
              <w:rPr>
                <w:color w:val="A6A6A6" w:themeColor="background1" w:themeShade="A6"/>
              </w:rPr>
              <w:t>Drawing mostly logical conclusions from mathematical results, with some depth of understanding of their reasonableness and limitations.</w:t>
            </w:r>
          </w:p>
          <w:p w14:paraId="692AD2A2" w14:textId="77777777" w:rsidR="00835767" w:rsidRDefault="00835767" w:rsidP="00835767">
            <w:pPr>
              <w:pStyle w:val="SOFinalPerformanceTableText"/>
            </w:pPr>
            <w:r>
              <w:t>Mostly accurate use of appropriate mathematical notation, representations, and terminology.</w:t>
            </w:r>
          </w:p>
          <w:p w14:paraId="692AD2A3" w14:textId="77777777" w:rsidR="00835767" w:rsidRDefault="00835767" w:rsidP="00835767">
            <w:pPr>
              <w:pStyle w:val="SOFinalPerformanceTableText"/>
            </w:pPr>
            <w:r>
              <w:t>Mostly effective communication of mathematical ideas and reasoning to develop mostly logical arguments.</w:t>
            </w:r>
          </w:p>
          <w:p w14:paraId="692AD2A4" w14:textId="77777777" w:rsidR="00835767" w:rsidRPr="006124DB" w:rsidRDefault="00835767" w:rsidP="00835767">
            <w:pPr>
              <w:pStyle w:val="SOFinalPerformanceTableText"/>
            </w:pPr>
            <w:r w:rsidRPr="005A4305">
              <w:rPr>
                <w:color w:val="A6A6A6" w:themeColor="background1" w:themeShade="A6"/>
              </w:rPr>
              <w:t>Mostly effective development and testing of valid conjectures, with substantial attempt at proof.</w:t>
            </w:r>
          </w:p>
        </w:tc>
      </w:tr>
      <w:tr w:rsidR="00835767" w:rsidRPr="006124DB" w14:paraId="692AD2B0" w14:textId="77777777" w:rsidTr="00835767">
        <w:trPr>
          <w:jc w:val="left"/>
        </w:trPr>
        <w:tc>
          <w:tcPr>
            <w:tcW w:w="627" w:type="dxa"/>
            <w:shd w:val="clear" w:color="auto" w:fill="D9D9D9" w:themeFill="background1" w:themeFillShade="D9"/>
          </w:tcPr>
          <w:p w14:paraId="692AD2A6" w14:textId="77777777" w:rsidR="00835767" w:rsidRPr="006124DB" w:rsidRDefault="00835767" w:rsidP="00835767">
            <w:pPr>
              <w:pStyle w:val="SOFinalPerformanceTableLetters"/>
            </w:pPr>
            <w:bookmarkStart w:id="6" w:name="RowTitle_C"/>
            <w:r w:rsidRPr="006124DB">
              <w:t>C</w:t>
            </w:r>
            <w:bookmarkEnd w:id="6"/>
          </w:p>
        </w:tc>
        <w:tc>
          <w:tcPr>
            <w:tcW w:w="4292" w:type="dxa"/>
          </w:tcPr>
          <w:p w14:paraId="692AD2A7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Generally competent knowledge and understanding of concepts and relationships.</w:t>
            </w:r>
          </w:p>
          <w:p w14:paraId="692AD2A8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Generally effective selection and application of mathematical techniques and algorithms to find mostly accurate solutions to routine problems in a variety of contexts.</w:t>
            </w:r>
          </w:p>
          <w:p w14:paraId="692AD2A9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uccessful application of mathematical models to find generally accurate solutions.</w:t>
            </w:r>
          </w:p>
          <w:p w14:paraId="692AD2AA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Generally appropriate and effective use of electronic technology to find mostly accurate solutions to routine problems.</w:t>
            </w:r>
          </w:p>
        </w:tc>
        <w:tc>
          <w:tcPr>
            <w:tcW w:w="4922" w:type="dxa"/>
          </w:tcPr>
          <w:p w14:paraId="692AD2AB" w14:textId="77777777" w:rsidR="00835767" w:rsidRDefault="00835767" w:rsidP="00835767">
            <w:pPr>
              <w:pStyle w:val="SOFinalPerformanceTableText"/>
            </w:pPr>
            <w:r>
              <w:t>Generally appropriate interpretation of mathematical results in the context of the problem.</w:t>
            </w:r>
          </w:p>
          <w:p w14:paraId="692AD2AC" w14:textId="77777777" w:rsidR="00835767" w:rsidRPr="00C72735" w:rsidRDefault="00835767" w:rsidP="00835767">
            <w:pPr>
              <w:pStyle w:val="SOFinalPerformanceTableText"/>
              <w:rPr>
                <w:color w:val="A6A6A6" w:themeColor="background1" w:themeShade="A6"/>
              </w:rPr>
            </w:pPr>
            <w:r w:rsidRPr="00C72735">
              <w:rPr>
                <w:color w:val="A6A6A6" w:themeColor="background1" w:themeShade="A6"/>
              </w:rPr>
              <w:t>Drawing some logical conclusions from mathematical results, with some understanding of their reasonableness and limitations.</w:t>
            </w:r>
          </w:p>
          <w:p w14:paraId="692AD2AD" w14:textId="77777777" w:rsidR="00835767" w:rsidRDefault="00835767" w:rsidP="00835767">
            <w:pPr>
              <w:pStyle w:val="SOFinalPerformanceTableText"/>
            </w:pPr>
            <w:r>
              <w:t>Generally appropriate use of mathematical notation, representations, and terminology, with reasonable accuracy.</w:t>
            </w:r>
          </w:p>
          <w:p w14:paraId="692AD2AE" w14:textId="77777777" w:rsidR="00835767" w:rsidRDefault="00835767" w:rsidP="00835767">
            <w:pPr>
              <w:pStyle w:val="SOFinalPerformanceTableText"/>
            </w:pPr>
            <w:r>
              <w:t>Generally effective communication of mathematical ideas and reasoning to develop some logical arguments.</w:t>
            </w:r>
          </w:p>
          <w:p w14:paraId="692AD2AF" w14:textId="77777777" w:rsidR="00835767" w:rsidRPr="006124DB" w:rsidRDefault="00835767" w:rsidP="00835767">
            <w:pPr>
              <w:pStyle w:val="SOFinalPerformanceTableText"/>
            </w:pPr>
            <w:r w:rsidRPr="005A4305">
              <w:rPr>
                <w:color w:val="A6A6A6" w:themeColor="background1" w:themeShade="A6"/>
              </w:rPr>
              <w:t>Development and testing of generally valid conjectures, with some attempt at proof.</w:t>
            </w:r>
          </w:p>
        </w:tc>
      </w:tr>
      <w:tr w:rsidR="00835767" w:rsidRPr="006124DB" w14:paraId="692AD2BB" w14:textId="77777777" w:rsidTr="00835767">
        <w:trPr>
          <w:jc w:val="left"/>
        </w:trPr>
        <w:tc>
          <w:tcPr>
            <w:tcW w:w="627" w:type="dxa"/>
            <w:shd w:val="clear" w:color="auto" w:fill="D9D9D9" w:themeFill="background1" w:themeFillShade="D9"/>
          </w:tcPr>
          <w:p w14:paraId="692AD2B1" w14:textId="77777777" w:rsidR="00835767" w:rsidRPr="006124DB" w:rsidRDefault="00835767" w:rsidP="00835767">
            <w:pPr>
              <w:pStyle w:val="SOFinalPerformanceTableLetters"/>
            </w:pPr>
            <w:bookmarkStart w:id="7" w:name="RowTitle_D"/>
            <w:r w:rsidRPr="006124DB">
              <w:t>D</w:t>
            </w:r>
            <w:bookmarkEnd w:id="7"/>
          </w:p>
        </w:tc>
        <w:tc>
          <w:tcPr>
            <w:tcW w:w="4292" w:type="dxa"/>
          </w:tcPr>
          <w:p w14:paraId="692AD2B2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Basic knowledge and some understanding of concepts and relationships.</w:t>
            </w:r>
          </w:p>
          <w:p w14:paraId="692AD2B3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ome selection and application of mathematical techniques and algorithms to find some accurate solutions to routine problems in some contexts.</w:t>
            </w:r>
          </w:p>
          <w:p w14:paraId="692AD2B4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ome application of mathematical models to find some accurate or partially accurate solutions.</w:t>
            </w:r>
          </w:p>
          <w:p w14:paraId="692AD2B5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Some appropriate use of electronic technology to find some accurate solutions to routine problems.</w:t>
            </w:r>
          </w:p>
        </w:tc>
        <w:tc>
          <w:tcPr>
            <w:tcW w:w="4922" w:type="dxa"/>
          </w:tcPr>
          <w:p w14:paraId="692AD2B6" w14:textId="77777777" w:rsidR="00835767" w:rsidRDefault="00835767" w:rsidP="00835767">
            <w:pPr>
              <w:pStyle w:val="SOFinalPerformanceTableText"/>
            </w:pPr>
            <w:r>
              <w:t>Some interpretation of mathematical results.</w:t>
            </w:r>
          </w:p>
          <w:p w14:paraId="692AD2B7" w14:textId="77777777" w:rsidR="00835767" w:rsidRPr="00C72735" w:rsidRDefault="00835767" w:rsidP="00835767">
            <w:pPr>
              <w:pStyle w:val="SOFinalPerformanceTableText"/>
              <w:rPr>
                <w:color w:val="A6A6A6" w:themeColor="background1" w:themeShade="A6"/>
              </w:rPr>
            </w:pPr>
            <w:r w:rsidRPr="00C72735">
              <w:rPr>
                <w:color w:val="A6A6A6" w:themeColor="background1" w:themeShade="A6"/>
              </w:rPr>
              <w:t>Drawing some conclusions from mathematical results, with some awareness of their reasonableness or limitations.</w:t>
            </w:r>
          </w:p>
          <w:p w14:paraId="692AD2B8" w14:textId="77777777" w:rsidR="00835767" w:rsidRDefault="00835767" w:rsidP="00835767">
            <w:pPr>
              <w:pStyle w:val="SOFinalPerformanceTableText"/>
            </w:pPr>
            <w:r>
              <w:t>Some appropriate use of mathematical notation, representations, and terminology, with some accuracy.</w:t>
            </w:r>
          </w:p>
          <w:p w14:paraId="692AD2B9" w14:textId="77777777" w:rsidR="00835767" w:rsidRDefault="00835767" w:rsidP="00835767">
            <w:pPr>
              <w:pStyle w:val="SOFinalPerformanceTableText"/>
            </w:pPr>
            <w:r>
              <w:t>Some communication of mathematical ideas, with attempted reasoning and/or arguments.</w:t>
            </w:r>
          </w:p>
          <w:p w14:paraId="692AD2BA" w14:textId="77777777" w:rsidR="00835767" w:rsidRPr="006124DB" w:rsidRDefault="00835767" w:rsidP="00835767">
            <w:pPr>
              <w:pStyle w:val="SOFinalPerformanceTableText"/>
            </w:pPr>
            <w:r w:rsidRPr="005A4305">
              <w:rPr>
                <w:color w:val="A6A6A6" w:themeColor="background1" w:themeShade="A6"/>
              </w:rPr>
              <w:t>Attempted development or testing of a reasonable conjecture.</w:t>
            </w:r>
          </w:p>
        </w:tc>
      </w:tr>
      <w:tr w:rsidR="00835767" w:rsidRPr="006124DB" w14:paraId="692AD2C6" w14:textId="77777777" w:rsidTr="00835767">
        <w:trPr>
          <w:jc w:val="left"/>
        </w:trPr>
        <w:tc>
          <w:tcPr>
            <w:tcW w:w="627" w:type="dxa"/>
            <w:shd w:val="clear" w:color="auto" w:fill="D9D9D9" w:themeFill="background1" w:themeFillShade="D9"/>
          </w:tcPr>
          <w:p w14:paraId="692AD2BC" w14:textId="77777777" w:rsidR="00835767" w:rsidRPr="006124DB" w:rsidRDefault="00835767" w:rsidP="00835767">
            <w:pPr>
              <w:pStyle w:val="SOFinalPerformanceTableLetters"/>
            </w:pPr>
            <w:bookmarkStart w:id="8" w:name="RowTitle_E"/>
            <w:r w:rsidRPr="006124DB">
              <w:t>E</w:t>
            </w:r>
            <w:bookmarkEnd w:id="8"/>
          </w:p>
        </w:tc>
        <w:tc>
          <w:tcPr>
            <w:tcW w:w="4292" w:type="dxa"/>
          </w:tcPr>
          <w:p w14:paraId="692AD2BD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Limited knowledge or understanding of concepts and relationships.</w:t>
            </w:r>
          </w:p>
          <w:p w14:paraId="692AD2BE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Attempted selection and limited application of mathematical techniques or algorithms, with limited accuracy in solving routine problems.</w:t>
            </w:r>
          </w:p>
          <w:p w14:paraId="692AD2BF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Attempted application of mathematical models, with limited accuracy.</w:t>
            </w:r>
          </w:p>
          <w:p w14:paraId="692AD2C0" w14:textId="77777777" w:rsidR="00835767" w:rsidRPr="0071215C" w:rsidRDefault="00835767" w:rsidP="00835767">
            <w:pPr>
              <w:pStyle w:val="SOFinalPerformanceTableText"/>
              <w:rPr>
                <w:color w:val="000000" w:themeColor="text1"/>
              </w:rPr>
            </w:pPr>
            <w:r w:rsidRPr="0071215C">
              <w:rPr>
                <w:color w:val="000000" w:themeColor="text1"/>
              </w:rPr>
              <w:t>Attempted use of electronic technology, with limited accuracy in solving routine problems.</w:t>
            </w:r>
          </w:p>
        </w:tc>
        <w:tc>
          <w:tcPr>
            <w:tcW w:w="4922" w:type="dxa"/>
          </w:tcPr>
          <w:p w14:paraId="692AD2C1" w14:textId="77777777" w:rsidR="00835767" w:rsidRDefault="00835767" w:rsidP="00835767">
            <w:pPr>
              <w:pStyle w:val="SOFinalPerformanceTableText"/>
            </w:pPr>
            <w:r>
              <w:t>Limited interpretation of mathematical results.</w:t>
            </w:r>
          </w:p>
          <w:p w14:paraId="692AD2C2" w14:textId="77777777" w:rsidR="00835767" w:rsidRPr="00C72735" w:rsidRDefault="00835767" w:rsidP="00835767">
            <w:pPr>
              <w:pStyle w:val="SOFinalPerformanceTableText"/>
              <w:rPr>
                <w:color w:val="A6A6A6" w:themeColor="background1" w:themeShade="A6"/>
              </w:rPr>
            </w:pPr>
            <w:r w:rsidRPr="00C72735">
              <w:rPr>
                <w:color w:val="A6A6A6" w:themeColor="background1" w:themeShade="A6"/>
              </w:rPr>
              <w:t>Limited understanding of the meaning of mathematical results, their reasonableness, or limitations.</w:t>
            </w:r>
          </w:p>
          <w:p w14:paraId="692AD2C3" w14:textId="77777777" w:rsidR="00835767" w:rsidRDefault="00835767" w:rsidP="00835767">
            <w:pPr>
              <w:pStyle w:val="SOFinalPerformanceTableText"/>
            </w:pPr>
            <w:r>
              <w:t>Limited use of appropriate mathematical notation, representations, or terminology, with limited accuracy.</w:t>
            </w:r>
          </w:p>
          <w:p w14:paraId="692AD2C4" w14:textId="77777777" w:rsidR="00835767" w:rsidRDefault="00835767" w:rsidP="00835767">
            <w:pPr>
              <w:pStyle w:val="SOFinalPerformanceTableText"/>
            </w:pPr>
            <w:r>
              <w:t>Attempted communication of mathematical ideas, with limited reasoning.</w:t>
            </w:r>
          </w:p>
          <w:p w14:paraId="692AD2C5" w14:textId="77777777" w:rsidR="00835767" w:rsidRPr="006124DB" w:rsidRDefault="00835767" w:rsidP="00835767">
            <w:pPr>
              <w:pStyle w:val="SOFinalPerformanceTableText"/>
            </w:pPr>
            <w:r w:rsidRPr="005A4305">
              <w:rPr>
                <w:color w:val="A6A6A6" w:themeColor="background1" w:themeShade="A6"/>
              </w:rPr>
              <w:t>Limited attempt to develop or test a conjecture.</w:t>
            </w:r>
          </w:p>
        </w:tc>
      </w:tr>
    </w:tbl>
    <w:p w14:paraId="692AD2C7" w14:textId="77777777" w:rsidR="00C85361" w:rsidRPr="00781B65" w:rsidRDefault="00C85361" w:rsidP="00955D16">
      <w:pPr>
        <w:rPr>
          <w:rFonts w:ascii="Arial" w:hAnsi="Arial" w:cs="Arial"/>
        </w:rPr>
      </w:pPr>
    </w:p>
    <w:sectPr w:rsidR="00C85361" w:rsidRPr="00781B65" w:rsidSect="00835767">
      <w:footerReference w:type="even" r:id="rId49"/>
      <w:footerReference w:type="default" r:id="rId50"/>
      <w:pgSz w:w="11906" w:h="16838" w:code="9"/>
      <w:pgMar w:top="993" w:right="1440" w:bottom="851" w:left="1440" w:header="709" w:footer="4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693A0" w14:textId="77777777" w:rsidR="007B4E80" w:rsidRDefault="007B4E80" w:rsidP="00781B65">
      <w:pPr>
        <w:spacing w:after="0" w:line="240" w:lineRule="auto"/>
      </w:pPr>
      <w:r>
        <w:separator/>
      </w:r>
    </w:p>
  </w:endnote>
  <w:endnote w:type="continuationSeparator" w:id="0">
    <w:p w14:paraId="34E4F1F5" w14:textId="77777777" w:rsidR="007B4E80" w:rsidRDefault="007B4E80" w:rsidP="00781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AD2E1" w14:textId="77777777" w:rsidR="00D332FE" w:rsidRDefault="00D332FE">
    <w:pPr>
      <w:pStyle w:val="Footer"/>
    </w:pPr>
  </w:p>
  <w:p w14:paraId="692AD2E2" w14:textId="77777777" w:rsidR="00D332FE" w:rsidRPr="006D7582" w:rsidRDefault="00D332FE" w:rsidP="006D7582">
    <w:pPr>
      <w:pStyle w:val="Footer"/>
      <w:pBdr>
        <w:top w:val="single" w:sz="4" w:space="1" w:color="auto"/>
      </w:pBdr>
      <w:rPr>
        <w:rFonts w:ascii="Arial" w:hAnsi="Arial" w:cs="Arial"/>
      </w:rPr>
    </w:pPr>
    <w:r>
      <w:rPr>
        <w:rFonts w:ascii="Arial" w:hAnsi="Arial" w:cs="Arial"/>
        <w:color w:val="7F7F7F" w:themeColor="background1" w:themeShade="7F"/>
        <w:spacing w:val="60"/>
      </w:rPr>
      <w:tab/>
    </w:r>
    <w:r w:rsidRPr="007D7C1B">
      <w:rPr>
        <w:rFonts w:ascii="Arial" w:hAnsi="Arial" w:cs="Arial"/>
        <w:color w:val="7F7F7F" w:themeColor="background1" w:themeShade="7F"/>
        <w:spacing w:val="60"/>
      </w:rPr>
      <w:t>Page</w:t>
    </w:r>
    <w:r w:rsidRPr="007D7C1B">
      <w:rPr>
        <w:rFonts w:ascii="Arial" w:hAnsi="Arial" w:cs="Arial"/>
      </w:rPr>
      <w:t xml:space="preserve"> | </w:t>
    </w:r>
    <w:r w:rsidRPr="007D7C1B">
      <w:rPr>
        <w:rFonts w:ascii="Arial" w:hAnsi="Arial" w:cs="Arial"/>
      </w:rPr>
      <w:fldChar w:fldCharType="begin"/>
    </w:r>
    <w:r w:rsidRPr="007D7C1B">
      <w:rPr>
        <w:rFonts w:ascii="Arial" w:hAnsi="Arial" w:cs="Arial"/>
      </w:rPr>
      <w:instrText xml:space="preserve"> PAGE   \* MERGEFORMAT </w:instrText>
    </w:r>
    <w:r w:rsidRPr="007D7C1B">
      <w:rPr>
        <w:rFonts w:ascii="Arial" w:hAnsi="Arial" w:cs="Arial"/>
      </w:rPr>
      <w:fldChar w:fldCharType="separate"/>
    </w:r>
    <w:r w:rsidR="00C72735" w:rsidRPr="00C72735">
      <w:rPr>
        <w:rFonts w:ascii="Arial" w:hAnsi="Arial" w:cs="Arial"/>
        <w:b/>
        <w:bCs/>
        <w:noProof/>
      </w:rPr>
      <w:t>8</w:t>
    </w:r>
    <w:r w:rsidRPr="007D7C1B">
      <w:rPr>
        <w:rFonts w:ascii="Arial" w:hAnsi="Arial" w:cs="Arial"/>
        <w:b/>
        <w:bCs/>
        <w:noProof/>
      </w:rPr>
      <w:fldChar w:fldCharType="end"/>
    </w:r>
    <w:r w:rsidRPr="007D7C1B">
      <w:rPr>
        <w:rFonts w:ascii="Arial" w:hAnsi="Arial" w:cs="Arial"/>
        <w:b/>
        <w:bCs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AD2E3" w14:textId="77777777" w:rsidR="00D332FE" w:rsidRPr="00955D16" w:rsidRDefault="00D332FE" w:rsidP="00D332FE">
    <w:pPr>
      <w:tabs>
        <w:tab w:val="right" w:pos="8931"/>
      </w:tabs>
      <w:rPr>
        <w:rFonts w:ascii="Arial" w:hAnsi="Arial" w:cs="Arial"/>
        <w:sz w:val="16"/>
        <w:szCs w:val="16"/>
        <w:lang w:eastAsia="en-AU"/>
      </w:rPr>
    </w:pPr>
    <w:r w:rsidRPr="00BD2D13">
      <w:rPr>
        <w:rFonts w:ascii="Arial" w:eastAsia="Times New Roman" w:hAnsi="Arial" w:cs="Arial"/>
        <w:sz w:val="16"/>
        <w:szCs w:val="16"/>
        <w:lang w:eastAsia="en-AU"/>
      </w:rPr>
      <w:t xml:space="preserve">Page </w:t>
    </w:r>
    <w:r w:rsidRPr="00BD2D13">
      <w:rPr>
        <w:rFonts w:ascii="Arial" w:eastAsia="Times New Roman" w:hAnsi="Arial" w:cs="Arial"/>
        <w:sz w:val="16"/>
        <w:szCs w:val="16"/>
        <w:lang w:eastAsia="en-AU"/>
      </w:rPr>
      <w:fldChar w:fldCharType="begin"/>
    </w:r>
    <w:r w:rsidRPr="00BD2D13">
      <w:rPr>
        <w:rFonts w:ascii="Arial" w:eastAsia="Times New Roman" w:hAnsi="Arial" w:cs="Arial"/>
        <w:sz w:val="16"/>
        <w:szCs w:val="16"/>
        <w:lang w:eastAsia="en-AU"/>
      </w:rPr>
      <w:instrText xml:space="preserve"> PAGE </w:instrText>
    </w:r>
    <w:r w:rsidRPr="00BD2D13">
      <w:rPr>
        <w:rFonts w:ascii="Arial" w:eastAsia="Times New Roman" w:hAnsi="Arial" w:cs="Arial"/>
        <w:sz w:val="16"/>
        <w:szCs w:val="16"/>
        <w:lang w:eastAsia="en-AU"/>
      </w:rPr>
      <w:fldChar w:fldCharType="separate"/>
    </w:r>
    <w:r w:rsidR="00C72735">
      <w:rPr>
        <w:rFonts w:ascii="Arial" w:eastAsia="Times New Roman" w:hAnsi="Arial" w:cs="Arial"/>
        <w:noProof/>
        <w:sz w:val="16"/>
        <w:szCs w:val="16"/>
        <w:lang w:eastAsia="en-AU"/>
      </w:rPr>
      <w:t>9</w:t>
    </w:r>
    <w:r w:rsidRPr="00BD2D13">
      <w:rPr>
        <w:rFonts w:ascii="Arial" w:eastAsia="Times New Roman" w:hAnsi="Arial" w:cs="Arial"/>
        <w:sz w:val="16"/>
        <w:szCs w:val="16"/>
        <w:lang w:eastAsia="en-AU"/>
      </w:rPr>
      <w:fldChar w:fldCharType="end"/>
    </w:r>
    <w:r w:rsidRPr="00BD2D13">
      <w:rPr>
        <w:rFonts w:ascii="Arial" w:eastAsia="Times New Roman" w:hAnsi="Arial" w:cs="Arial"/>
        <w:sz w:val="16"/>
        <w:szCs w:val="16"/>
        <w:lang w:eastAsia="en-AU"/>
      </w:rPr>
      <w:t xml:space="preserve"> of </w:t>
    </w:r>
    <w:r w:rsidRPr="00BD2D13">
      <w:rPr>
        <w:rFonts w:ascii="Arial" w:hAnsi="Arial" w:cs="Arial"/>
        <w:sz w:val="16"/>
        <w:szCs w:val="16"/>
        <w:lang w:eastAsia="en-AU"/>
      </w:rPr>
      <w:fldChar w:fldCharType="begin"/>
    </w:r>
    <w:r w:rsidRPr="00BD2D13">
      <w:rPr>
        <w:rFonts w:ascii="Arial" w:hAnsi="Arial" w:cs="Arial"/>
        <w:sz w:val="16"/>
        <w:szCs w:val="16"/>
        <w:lang w:eastAsia="en-AU"/>
      </w:rPr>
      <w:instrText xml:space="preserve"> NUMPAGES </w:instrText>
    </w:r>
    <w:r w:rsidRPr="00BD2D13">
      <w:rPr>
        <w:rFonts w:ascii="Arial" w:hAnsi="Arial" w:cs="Arial"/>
        <w:sz w:val="16"/>
        <w:szCs w:val="16"/>
        <w:lang w:eastAsia="en-AU"/>
      </w:rPr>
      <w:fldChar w:fldCharType="separate"/>
    </w:r>
    <w:r w:rsidR="00C72735">
      <w:rPr>
        <w:rFonts w:ascii="Arial" w:hAnsi="Arial" w:cs="Arial"/>
        <w:noProof/>
        <w:sz w:val="16"/>
        <w:szCs w:val="16"/>
        <w:lang w:eastAsia="en-AU"/>
      </w:rPr>
      <w:t>9</w:t>
    </w:r>
    <w:r w:rsidRPr="00BD2D13">
      <w:rPr>
        <w:rFonts w:ascii="Arial" w:hAnsi="Arial" w:cs="Arial"/>
        <w:sz w:val="16"/>
        <w:szCs w:val="16"/>
        <w:lang w:eastAsia="en-AU"/>
      </w:rPr>
      <w:fldChar w:fldCharType="end"/>
    </w:r>
    <w:r>
      <w:rPr>
        <w:rFonts w:ascii="Arial" w:hAnsi="Arial" w:cs="Arial"/>
        <w:sz w:val="16"/>
        <w:szCs w:val="16"/>
        <w:lang w:eastAsia="en-AU"/>
      </w:rPr>
      <w:tab/>
      <w:t>Stage 2 Specialist Mathematics – AT1</w:t>
    </w:r>
    <w:r w:rsidRPr="00BD2D13">
      <w:rPr>
        <w:rFonts w:ascii="Arial" w:hAnsi="Arial" w:cs="Arial"/>
        <w:sz w:val="16"/>
        <w:szCs w:val="16"/>
        <w:lang w:eastAsia="en-AU"/>
      </w:rPr>
      <w:t xml:space="preserve"> - </w:t>
    </w:r>
    <w:r>
      <w:rPr>
        <w:rFonts w:ascii="Arial" w:hAnsi="Arial" w:cs="Arial"/>
        <w:sz w:val="16"/>
        <w:szCs w:val="16"/>
        <w:lang w:eastAsia="en-AU"/>
      </w:rPr>
      <w:t>Topic 4</w:t>
    </w:r>
    <w:r w:rsidRPr="00BD2D13">
      <w:rPr>
        <w:rFonts w:ascii="Arial" w:hAnsi="Arial" w:cs="Arial"/>
        <w:sz w:val="16"/>
        <w:szCs w:val="16"/>
        <w:lang w:eastAsia="en-AU"/>
      </w:rPr>
      <w:t xml:space="preserve"> – </w:t>
    </w:r>
    <w:r>
      <w:rPr>
        <w:rFonts w:ascii="Arial" w:hAnsi="Arial" w:cs="Arial"/>
        <w:sz w:val="16"/>
        <w:szCs w:val="16"/>
        <w:lang w:eastAsia="en-AU"/>
      </w:rPr>
      <w:t>Vectors in Three Dimensions</w:t>
    </w:r>
    <w:r>
      <w:rPr>
        <w:rFonts w:ascii="Arial" w:hAnsi="Arial" w:cs="Arial"/>
        <w:sz w:val="16"/>
        <w:szCs w:val="16"/>
        <w:lang w:eastAsia="en-AU"/>
      </w:rPr>
      <w:br/>
    </w:r>
    <w:r w:rsidRPr="00BD2D13">
      <w:rPr>
        <w:rFonts w:ascii="Arial" w:hAnsi="Arial" w:cs="Arial"/>
        <w:sz w:val="16"/>
        <w:szCs w:val="16"/>
        <w:lang w:eastAsia="en-AU"/>
      </w:rPr>
      <w:tab/>
      <w:t xml:space="preserve">Ref: </w:t>
    </w:r>
    <w:r>
      <w:rPr>
        <w:rFonts w:ascii="Arial" w:hAnsi="Arial" w:cs="Arial"/>
        <w:sz w:val="16"/>
        <w:szCs w:val="16"/>
        <w:lang w:eastAsia="en-AU"/>
      </w:rPr>
      <w:t>A501891</w:t>
    </w:r>
    <w:r w:rsidRPr="00BD2D13">
      <w:rPr>
        <w:rFonts w:ascii="Arial" w:hAnsi="Arial" w:cs="Arial"/>
        <w:sz w:val="16"/>
        <w:szCs w:val="16"/>
        <w:lang w:eastAsia="en-AU"/>
      </w:rPr>
      <w:t xml:space="preserve"> (created </w:t>
    </w:r>
    <w:r>
      <w:rPr>
        <w:rFonts w:ascii="Arial" w:hAnsi="Arial" w:cs="Arial"/>
        <w:sz w:val="16"/>
        <w:szCs w:val="16"/>
        <w:lang w:eastAsia="en-AU"/>
      </w:rPr>
      <w:t>January 2016</w:t>
    </w:r>
    <w:r w:rsidRPr="00BD2D13">
      <w:rPr>
        <w:rFonts w:ascii="Arial" w:hAnsi="Arial" w:cs="Arial"/>
        <w:sz w:val="16"/>
        <w:szCs w:val="16"/>
        <w:lang w:eastAsia="en-AU"/>
      </w:rPr>
      <w:t>)</w:t>
    </w:r>
    <w:r>
      <w:rPr>
        <w:rFonts w:ascii="Arial" w:hAnsi="Arial" w:cs="Arial"/>
        <w:sz w:val="16"/>
        <w:szCs w:val="16"/>
        <w:lang w:eastAsia="en-AU"/>
      </w:rPr>
      <w:br/>
    </w:r>
    <w:r w:rsidRPr="00BD2D13">
      <w:rPr>
        <w:rFonts w:ascii="Arial" w:hAnsi="Arial" w:cs="Arial"/>
        <w:sz w:val="16"/>
        <w:szCs w:val="16"/>
        <w:lang w:eastAsia="en-AU"/>
      </w:rPr>
      <w:tab/>
      <w:t>© SA</w:t>
    </w:r>
    <w:r>
      <w:rPr>
        <w:rFonts w:ascii="Arial" w:hAnsi="Arial" w:cs="Arial"/>
        <w:sz w:val="16"/>
        <w:szCs w:val="16"/>
        <w:lang w:eastAsia="en-AU"/>
      </w:rPr>
      <w:t>CE Board of South Australia 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7762E" w14:textId="77777777" w:rsidR="007B4E80" w:rsidRDefault="007B4E80" w:rsidP="00781B65">
      <w:pPr>
        <w:spacing w:after="0" w:line="240" w:lineRule="auto"/>
      </w:pPr>
      <w:r>
        <w:separator/>
      </w:r>
    </w:p>
  </w:footnote>
  <w:footnote w:type="continuationSeparator" w:id="0">
    <w:p w14:paraId="39061F78" w14:textId="77777777" w:rsidR="007B4E80" w:rsidRDefault="007B4E80" w:rsidP="00781B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E79C5"/>
    <w:multiLevelType w:val="hybridMultilevel"/>
    <w:tmpl w:val="8BBAC6CE"/>
    <w:lvl w:ilvl="0" w:tplc="0170623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B94DAD"/>
    <w:multiLevelType w:val="hybridMultilevel"/>
    <w:tmpl w:val="D4B853D0"/>
    <w:lvl w:ilvl="0" w:tplc="D974D1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A94E62"/>
    <w:multiLevelType w:val="hybridMultilevel"/>
    <w:tmpl w:val="C50A929A"/>
    <w:lvl w:ilvl="0" w:tplc="030E6B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D5577"/>
    <w:multiLevelType w:val="hybridMultilevel"/>
    <w:tmpl w:val="A81A669A"/>
    <w:lvl w:ilvl="0" w:tplc="3008EC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1706238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C02008FA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87561D"/>
    <w:multiLevelType w:val="hybridMultilevel"/>
    <w:tmpl w:val="9578A4F6"/>
    <w:lvl w:ilvl="0" w:tplc="3B92D6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jQyMgACC3MjMyUdpeDU4uLM/DyQAsNaAPsf7sQsAAAA"/>
  </w:docVars>
  <w:rsids>
    <w:rsidRoot w:val="00527930"/>
    <w:rsid w:val="0005341B"/>
    <w:rsid w:val="000D6AE2"/>
    <w:rsid w:val="00111120"/>
    <w:rsid w:val="001253B4"/>
    <w:rsid w:val="00146EA4"/>
    <w:rsid w:val="00154DFF"/>
    <w:rsid w:val="001E5A51"/>
    <w:rsid w:val="002D518F"/>
    <w:rsid w:val="002D5D26"/>
    <w:rsid w:val="002E3426"/>
    <w:rsid w:val="002E6D47"/>
    <w:rsid w:val="003610CB"/>
    <w:rsid w:val="00383103"/>
    <w:rsid w:val="003B21D1"/>
    <w:rsid w:val="00457DF2"/>
    <w:rsid w:val="004929CA"/>
    <w:rsid w:val="00513309"/>
    <w:rsid w:val="00527930"/>
    <w:rsid w:val="00592C32"/>
    <w:rsid w:val="005C6A36"/>
    <w:rsid w:val="00670208"/>
    <w:rsid w:val="00697135"/>
    <w:rsid w:val="006D7582"/>
    <w:rsid w:val="00781B65"/>
    <w:rsid w:val="007B4E80"/>
    <w:rsid w:val="00823549"/>
    <w:rsid w:val="00835767"/>
    <w:rsid w:val="008A42E7"/>
    <w:rsid w:val="00911488"/>
    <w:rsid w:val="00913659"/>
    <w:rsid w:val="00943546"/>
    <w:rsid w:val="00955D16"/>
    <w:rsid w:val="00993433"/>
    <w:rsid w:val="00A354E2"/>
    <w:rsid w:val="00B56663"/>
    <w:rsid w:val="00BA6DD4"/>
    <w:rsid w:val="00C36511"/>
    <w:rsid w:val="00C502B4"/>
    <w:rsid w:val="00C72735"/>
    <w:rsid w:val="00C85361"/>
    <w:rsid w:val="00CF734B"/>
    <w:rsid w:val="00D332FE"/>
    <w:rsid w:val="00D8527B"/>
    <w:rsid w:val="00D87051"/>
    <w:rsid w:val="00E00DCA"/>
    <w:rsid w:val="00E25D91"/>
    <w:rsid w:val="00E70AE8"/>
    <w:rsid w:val="00ED6743"/>
    <w:rsid w:val="00F05147"/>
    <w:rsid w:val="00F1380D"/>
    <w:rsid w:val="00F14D72"/>
    <w:rsid w:val="00F36806"/>
    <w:rsid w:val="00F724B5"/>
    <w:rsid w:val="00FC2F3B"/>
    <w:rsid w:val="00FF5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2AB654"/>
  <w15:docId w15:val="{6E442E0A-1473-4F43-8BED-0768EE598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27930"/>
    <w:pPr>
      <w:spacing w:after="200" w:line="276" w:lineRule="auto"/>
    </w:pPr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3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1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B65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781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B65"/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806"/>
    <w:rPr>
      <w:rFonts w:ascii="Tahoma" w:hAnsi="Tahoma" w:cs="Tahoma"/>
      <w:sz w:val="16"/>
      <w:szCs w:val="16"/>
    </w:rPr>
  </w:style>
  <w:style w:type="paragraph" w:customStyle="1" w:styleId="SOFinalPerformanceTableHead1">
    <w:name w:val="SO Final Performance Table Head 1"/>
    <w:rsid w:val="00955D16"/>
    <w:pPr>
      <w:spacing w:after="0" w:line="240" w:lineRule="auto"/>
    </w:pPr>
    <w:rPr>
      <w:rFonts w:ascii="Arial" w:eastAsia="SimSun" w:hAnsi="Arial"/>
      <w:b/>
      <w:color w:val="FFFFFF"/>
      <w:sz w:val="20"/>
      <w:szCs w:val="24"/>
      <w:lang w:eastAsia="zh-CN"/>
    </w:rPr>
  </w:style>
  <w:style w:type="paragraph" w:customStyle="1" w:styleId="SOFinalPerformanceTableText">
    <w:name w:val="SO Final Performance Table Text"/>
    <w:rsid w:val="00955D16"/>
    <w:pPr>
      <w:spacing w:before="120" w:after="0" w:line="240" w:lineRule="auto"/>
    </w:pPr>
    <w:rPr>
      <w:rFonts w:ascii="Arial" w:eastAsia="SimSun" w:hAnsi="Arial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955D16"/>
    <w:pPr>
      <w:spacing w:before="120" w:after="0" w:line="240" w:lineRule="auto"/>
      <w:jc w:val="center"/>
    </w:pPr>
    <w:rPr>
      <w:rFonts w:ascii="Arial" w:eastAsia="SimSun" w:hAnsi="Arial"/>
      <w:b/>
      <w:sz w:val="24"/>
      <w:szCs w:val="24"/>
      <w:lang w:eastAsia="zh-CN"/>
    </w:rPr>
  </w:style>
  <w:style w:type="table" w:customStyle="1" w:styleId="SOFinalPerformanceTable">
    <w:name w:val="SO Final Performance Table"/>
    <w:basedOn w:val="TableNormal"/>
    <w:rsid w:val="00955D16"/>
    <w:pPr>
      <w:spacing w:after="0" w:line="240" w:lineRule="auto"/>
    </w:pPr>
    <w:rPr>
      <w:rFonts w:eastAsia="SimSun"/>
      <w:sz w:val="20"/>
      <w:szCs w:val="20"/>
      <w:lang w:eastAsia="zh-CN" w:bidi="he-IL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Head3PerformanceTable">
    <w:name w:val="SO Final Head 3 (Performance Table)"/>
    <w:rsid w:val="00C502B4"/>
    <w:pPr>
      <w:spacing w:after="240" w:line="240" w:lineRule="auto"/>
    </w:pPr>
    <w:rPr>
      <w:rFonts w:ascii="Arial Narrow" w:eastAsia="Times New Roman" w:hAnsi="Arial Narrow"/>
      <w:b/>
      <w:color w:val="000000"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oleObject" Target="embeddings/oleObject16.bin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0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oleObject" Target="embeddings/oleObject20.bin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png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image" Target="media/image18.png"/><Relationship Id="rId48" Type="http://schemas.openxmlformats.org/officeDocument/2006/relationships/oleObject" Target="embeddings/oleObject21.bin"/><Relationship Id="rId8" Type="http://schemas.openxmlformats.org/officeDocument/2006/relationships/image" Target="media/image1.pn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5CCF59-E351-4E5A-98D8-1925E014B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9</Pages>
  <Words>2262</Words>
  <Characters>1289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Woodard-Knight</dc:creator>
  <cp:keywords/>
  <dc:description/>
  <cp:lastModifiedBy>Dan Nicholls</cp:lastModifiedBy>
  <cp:revision>33</cp:revision>
  <cp:lastPrinted>2020-06-25T01:13:00Z</cp:lastPrinted>
  <dcterms:created xsi:type="dcterms:W3CDTF">2016-01-21T04:53:00Z</dcterms:created>
  <dcterms:modified xsi:type="dcterms:W3CDTF">2020-06-2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501891</vt:lpwstr>
  </property>
  <property fmtid="{D5CDD505-2E9C-101B-9397-08002B2CF9AE}" pid="4" name="Objective-Title">
    <vt:lpwstr>Stage 2 Specialist Mathematics - SAT - Topic 4 - Vectors_noncal_and_calc_parts</vt:lpwstr>
  </property>
  <property fmtid="{D5CDD505-2E9C-101B-9397-08002B2CF9AE}" pid="5" name="Objective-Comment">
    <vt:lpwstr/>
  </property>
  <property fmtid="{D5CDD505-2E9C-101B-9397-08002B2CF9AE}" pid="6" name="Objective-CreationStamp">
    <vt:filetime>2016-02-09T05:58:1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6-09-25T22:29:07Z</vt:filetime>
  </property>
  <property fmtid="{D5CDD505-2E9C-101B-9397-08002B2CF9AE}" pid="11" name="Objective-Owner">
    <vt:lpwstr>Louise Lycett</vt:lpwstr>
  </property>
  <property fmtid="{D5CDD505-2E9C-101B-9397-08002B2CF9AE}" pid="12" name="Objective-Path">
    <vt:lpwstr>Objective Global Folder:SACE Support Materials:SACE Support Materials Stage 2:Mathematics:Specialist Mathematics (from 2017):Tasks and student work:</vt:lpwstr>
  </property>
  <property fmtid="{D5CDD505-2E9C-101B-9397-08002B2CF9AE}" pid="13" name="Objective-Parent">
    <vt:lpwstr>Tasks and student work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2.1</vt:lpwstr>
  </property>
  <property fmtid="{D5CDD505-2E9C-101B-9397-08002B2CF9AE}" pid="16" name="Objective-VersionNumber">
    <vt:r8>7</vt:r8>
  </property>
  <property fmtid="{D5CDD505-2E9C-101B-9397-08002B2CF9AE}" pid="17" name="Objective-VersionComment">
    <vt:lpwstr/>
  </property>
  <property fmtid="{D5CDD505-2E9C-101B-9397-08002B2CF9AE}" pid="18" name="Objective-FileNumber">
    <vt:lpwstr>qA14341</vt:lpwstr>
  </property>
  <property fmtid="{D5CDD505-2E9C-101B-9397-08002B2CF9AE}" pid="19" name="Objective-Classification">
    <vt:lpwstr>[Inherited - none]</vt:lpwstr>
  </property>
  <property fmtid="{D5CDD505-2E9C-101B-9397-08002B2CF9AE}" pid="20" name="Objective-Caveats">
    <vt:lpwstr/>
  </property>
</Properties>
</file>